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87E89" w14:textId="77777777" w:rsidR="00806159" w:rsidRDefault="00B3166F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bookmarkStart w:id="0" w:name="_Hlk103091341"/>
      <w:r w:rsidRPr="00B3166F">
        <w:rPr>
          <w:rFonts w:ascii="Arial" w:hAnsi="Arial" w:cs="Arial"/>
          <w:b/>
          <w:bCs/>
          <w:noProof/>
          <w:sz w:val="22"/>
          <w:szCs w:val="22"/>
        </w:rPr>
        <w:drawing>
          <wp:inline distT="0" distB="0" distL="0" distR="0" wp14:anchorId="3660975F" wp14:editId="329BDFAB">
            <wp:extent cx="4314825" cy="942975"/>
            <wp:effectExtent l="19050" t="0" r="9525" b="0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30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AB2DFB" w14:textId="77777777" w:rsidR="000F1210" w:rsidRDefault="000F1210" w:rsidP="006D2987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  <w:sectPr w:rsidR="000F1210" w:rsidSect="000F1210">
          <w:footerReference w:type="default" r:id="rId9"/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noEndnote/>
          <w:docGrid w:linePitch="326"/>
        </w:sectPr>
      </w:pPr>
    </w:p>
    <w:p w14:paraId="400FB25A" w14:textId="77777777" w:rsidR="00F419EE" w:rsidRDefault="00F419EE" w:rsidP="006D2987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  <w:sectPr w:rsidR="00F419EE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p w14:paraId="3539FB11" w14:textId="77777777" w:rsidR="007C6249" w:rsidRPr="00393A44" w:rsidRDefault="007C6249" w:rsidP="006D2987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STONY BROOK UNIVERSITY</w:t>
      </w:r>
    </w:p>
    <w:p w14:paraId="0C6182E3" w14:textId="77777777" w:rsidR="007C6249" w:rsidRPr="00393A44" w:rsidRDefault="007C624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Program in Public Health</w:t>
      </w:r>
    </w:p>
    <w:p w14:paraId="13E6EB6D" w14:textId="77777777" w:rsidR="007C6249" w:rsidRPr="00393A44" w:rsidRDefault="007C624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Master of Public Health (MPH) Degree</w:t>
      </w:r>
    </w:p>
    <w:p w14:paraId="1CE2677A" w14:textId="77777777" w:rsidR="007C6249" w:rsidRDefault="007C6249">
      <w:pPr>
        <w:jc w:val="center"/>
        <w:rPr>
          <w:b/>
          <w:sz w:val="22"/>
          <w:szCs w:val="22"/>
        </w:rPr>
      </w:pPr>
    </w:p>
    <w:p w14:paraId="34A8739C" w14:textId="77777777" w:rsidR="00106146" w:rsidRPr="001838F1" w:rsidRDefault="00AF6366" w:rsidP="006D2987">
      <w:pPr>
        <w:jc w:val="center"/>
        <w:outlineLvl w:val="0"/>
        <w:rPr>
          <w:rFonts w:ascii="Arial" w:hAnsi="Arial" w:cs="Arial"/>
          <w:caps/>
        </w:rPr>
      </w:pPr>
      <w:r>
        <w:rPr>
          <w:rFonts w:ascii="Arial" w:hAnsi="Arial" w:cs="Arial"/>
          <w:b/>
          <w:caps/>
        </w:rPr>
        <w:t>Form F</w:t>
      </w:r>
      <w:r w:rsidR="001838F1" w:rsidRPr="001838F1">
        <w:rPr>
          <w:rFonts w:ascii="Arial" w:hAnsi="Arial" w:cs="Arial"/>
          <w:b/>
          <w:caps/>
        </w:rPr>
        <w:t xml:space="preserve">:  </w:t>
      </w:r>
      <w:r w:rsidR="00106146" w:rsidRPr="001838F1">
        <w:rPr>
          <w:rFonts w:ascii="Arial" w:hAnsi="Arial" w:cs="Arial"/>
          <w:b/>
          <w:caps/>
        </w:rPr>
        <w:t>PRECEPTOR'S EVALUATION</w:t>
      </w:r>
    </w:p>
    <w:p w14:paraId="3D67FBAB" w14:textId="77777777" w:rsidR="00106146" w:rsidRPr="00641F29" w:rsidRDefault="00106146" w:rsidP="00106146">
      <w:pPr>
        <w:rPr>
          <w:rFonts w:ascii="Arial" w:hAnsi="Arial" w:cs="Arial"/>
          <w:sz w:val="22"/>
          <w:szCs w:val="22"/>
        </w:rPr>
      </w:pPr>
    </w:p>
    <w:p w14:paraId="592E9A59" w14:textId="36B6C990" w:rsidR="00106146" w:rsidRPr="000D59E0" w:rsidRDefault="00106146" w:rsidP="00106146">
      <w:pPr>
        <w:rPr>
          <w:rFonts w:ascii="Arial" w:hAnsi="Arial" w:cs="Arial"/>
          <w:sz w:val="22"/>
          <w:szCs w:val="22"/>
        </w:rPr>
      </w:pPr>
      <w:r w:rsidRPr="000D59E0">
        <w:rPr>
          <w:rFonts w:ascii="Arial" w:hAnsi="Arial" w:cs="Arial"/>
          <w:sz w:val="22"/>
          <w:szCs w:val="22"/>
        </w:rPr>
        <w:t xml:space="preserve">Thank you for </w:t>
      </w:r>
      <w:r w:rsidR="00A772D0">
        <w:rPr>
          <w:rFonts w:ascii="Arial" w:hAnsi="Arial" w:cs="Arial"/>
          <w:sz w:val="22"/>
          <w:szCs w:val="22"/>
        </w:rPr>
        <w:t>participating</w:t>
      </w:r>
      <w:r w:rsidRPr="000D59E0">
        <w:rPr>
          <w:rFonts w:ascii="Arial" w:hAnsi="Arial" w:cs="Arial"/>
          <w:sz w:val="22"/>
          <w:szCs w:val="22"/>
        </w:rPr>
        <w:t xml:space="preserve"> </w:t>
      </w:r>
      <w:r w:rsidR="00A772D0">
        <w:rPr>
          <w:rFonts w:ascii="Arial" w:hAnsi="Arial" w:cs="Arial"/>
          <w:sz w:val="22"/>
          <w:szCs w:val="22"/>
        </w:rPr>
        <w:t xml:space="preserve">as a Preceptor </w:t>
      </w:r>
      <w:r w:rsidRPr="000D59E0">
        <w:rPr>
          <w:rFonts w:ascii="Arial" w:hAnsi="Arial" w:cs="Arial"/>
          <w:sz w:val="22"/>
          <w:szCs w:val="22"/>
        </w:rPr>
        <w:t xml:space="preserve">in </w:t>
      </w:r>
      <w:r w:rsidR="00A772D0">
        <w:rPr>
          <w:rFonts w:ascii="Arial" w:hAnsi="Arial" w:cs="Arial"/>
          <w:sz w:val="22"/>
          <w:szCs w:val="22"/>
        </w:rPr>
        <w:t>a</w:t>
      </w:r>
      <w:r w:rsidRPr="000D59E0">
        <w:rPr>
          <w:rFonts w:ascii="Arial" w:hAnsi="Arial" w:cs="Arial"/>
          <w:sz w:val="22"/>
          <w:szCs w:val="22"/>
        </w:rPr>
        <w:t xml:space="preserve"> </w:t>
      </w:r>
      <w:r w:rsidRPr="00DE3F8C">
        <w:rPr>
          <w:rFonts w:ascii="Arial" w:hAnsi="Arial" w:cs="Arial"/>
          <w:i/>
          <w:sz w:val="22"/>
          <w:szCs w:val="22"/>
        </w:rPr>
        <w:t>Program in Public Health</w:t>
      </w:r>
      <w:r w:rsidRPr="000D59E0">
        <w:rPr>
          <w:rFonts w:ascii="Arial" w:hAnsi="Arial" w:cs="Arial"/>
          <w:sz w:val="22"/>
          <w:szCs w:val="22"/>
        </w:rPr>
        <w:t xml:space="preserve"> Practicum</w:t>
      </w:r>
      <w:r w:rsidR="00A772D0">
        <w:rPr>
          <w:rFonts w:ascii="Arial" w:hAnsi="Arial" w:cs="Arial"/>
          <w:sz w:val="22"/>
          <w:szCs w:val="22"/>
        </w:rPr>
        <w:t xml:space="preserve"> and for completing this evaluation of the student’s Practicum performance</w:t>
      </w:r>
      <w:r w:rsidR="00F77006">
        <w:rPr>
          <w:rFonts w:ascii="Arial" w:hAnsi="Arial" w:cs="Arial"/>
          <w:sz w:val="22"/>
          <w:szCs w:val="22"/>
        </w:rPr>
        <w:t xml:space="preserve"> and reviewing your feedback with the student</w:t>
      </w:r>
      <w:r w:rsidRPr="000D59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 </w:t>
      </w:r>
      <w:r w:rsidR="00F77006">
        <w:rPr>
          <w:rFonts w:ascii="Arial" w:hAnsi="Arial" w:cs="Arial"/>
          <w:sz w:val="22"/>
          <w:szCs w:val="22"/>
        </w:rPr>
        <w:t>Please email the completed form to michele.bayley@stonybrookmedicine.edu</w:t>
      </w:r>
      <w:r w:rsidRPr="000D59E0">
        <w:rPr>
          <w:rFonts w:ascii="Arial" w:hAnsi="Arial" w:cs="Arial"/>
          <w:sz w:val="22"/>
          <w:szCs w:val="22"/>
        </w:rPr>
        <w:t>:</w:t>
      </w:r>
    </w:p>
    <w:p w14:paraId="123AA975" w14:textId="77777777" w:rsidR="002309C2" w:rsidRDefault="00106146" w:rsidP="002309C2">
      <w:pPr>
        <w:rPr>
          <w:rFonts w:ascii="Arial" w:hAnsi="Arial" w:cs="Arial"/>
          <w:sz w:val="22"/>
          <w:szCs w:val="22"/>
        </w:rPr>
      </w:pPr>
      <w:r w:rsidRPr="000D59E0">
        <w:rPr>
          <w:rFonts w:ascii="Arial" w:hAnsi="Arial" w:cs="Arial"/>
          <w:sz w:val="22"/>
          <w:szCs w:val="22"/>
        </w:rPr>
        <w:t xml:space="preserve"> </w:t>
      </w:r>
      <w:r w:rsidRPr="000D59E0">
        <w:rPr>
          <w:rFonts w:ascii="Arial" w:hAnsi="Arial" w:cs="Arial"/>
          <w:sz w:val="22"/>
          <w:szCs w:val="22"/>
        </w:rPr>
        <w:tab/>
      </w:r>
      <w:r w:rsidRPr="000D59E0">
        <w:rPr>
          <w:rFonts w:ascii="Arial" w:hAnsi="Arial" w:cs="Arial"/>
          <w:sz w:val="22"/>
          <w:szCs w:val="22"/>
        </w:rPr>
        <w:tab/>
      </w:r>
    </w:p>
    <w:p w14:paraId="6C3A6054" w14:textId="77777777" w:rsidR="002309C2" w:rsidRPr="00611A35" w:rsidRDefault="002309C2" w:rsidP="002309C2">
      <w:pPr>
        <w:rPr>
          <w:rFonts w:ascii="Arial" w:hAnsi="Arial" w:cs="Arial"/>
          <w:sz w:val="20"/>
          <w:szCs w:val="20"/>
        </w:rPr>
      </w:pPr>
    </w:p>
    <w:p w14:paraId="5238EA51" w14:textId="77777777" w:rsidR="00106146" w:rsidRDefault="00106146" w:rsidP="00106146">
      <w:pPr>
        <w:rPr>
          <w:rFonts w:ascii="Arial" w:hAnsi="Arial" w:cs="Arial"/>
          <w:sz w:val="22"/>
          <w:szCs w:val="22"/>
        </w:rPr>
      </w:pPr>
      <w:r w:rsidRPr="000D59E0">
        <w:rPr>
          <w:rFonts w:ascii="Arial" w:hAnsi="Arial" w:cs="Arial"/>
          <w:sz w:val="22"/>
          <w:szCs w:val="22"/>
        </w:rPr>
        <w:t xml:space="preserve">Please feel free to use additional space as needed.  We will be happy for any information you may provide </w:t>
      </w:r>
      <w:r>
        <w:rPr>
          <w:rFonts w:ascii="Arial" w:hAnsi="Arial" w:cs="Arial"/>
          <w:sz w:val="22"/>
          <w:szCs w:val="22"/>
        </w:rPr>
        <w:t xml:space="preserve">that </w:t>
      </w:r>
      <w:r w:rsidRPr="000D59E0">
        <w:rPr>
          <w:rFonts w:ascii="Arial" w:hAnsi="Arial" w:cs="Arial"/>
          <w:sz w:val="22"/>
          <w:szCs w:val="22"/>
        </w:rPr>
        <w:t>help</w:t>
      </w:r>
      <w:r w:rsidR="00A772D0">
        <w:rPr>
          <w:rFonts w:ascii="Arial" w:hAnsi="Arial" w:cs="Arial"/>
          <w:sz w:val="22"/>
          <w:szCs w:val="22"/>
        </w:rPr>
        <w:t>s</w:t>
      </w:r>
      <w:r w:rsidRPr="000D59E0">
        <w:rPr>
          <w:rFonts w:ascii="Arial" w:hAnsi="Arial" w:cs="Arial"/>
          <w:sz w:val="22"/>
          <w:szCs w:val="22"/>
        </w:rPr>
        <w:t xml:space="preserve"> us serve our students and your </w:t>
      </w:r>
      <w:r>
        <w:rPr>
          <w:rFonts w:ascii="Arial" w:hAnsi="Arial" w:cs="Arial"/>
          <w:sz w:val="22"/>
          <w:szCs w:val="22"/>
        </w:rPr>
        <w:t>organization better</w:t>
      </w:r>
      <w:r w:rsidRPr="000D59E0">
        <w:rPr>
          <w:rFonts w:ascii="Arial" w:hAnsi="Arial" w:cs="Arial"/>
          <w:sz w:val="22"/>
          <w:szCs w:val="22"/>
        </w:rPr>
        <w:t xml:space="preserve">.  </w:t>
      </w:r>
    </w:p>
    <w:p w14:paraId="6C82125E" w14:textId="77777777" w:rsidR="002C2432" w:rsidRDefault="002C2432" w:rsidP="00106146">
      <w:pPr>
        <w:rPr>
          <w:rFonts w:ascii="Arial" w:hAnsi="Arial" w:cs="Arial"/>
          <w:sz w:val="22"/>
          <w:szCs w:val="22"/>
        </w:rPr>
      </w:pPr>
    </w:p>
    <w:p w14:paraId="5507A465" w14:textId="77777777" w:rsidR="00B30BBF" w:rsidRDefault="00B30BBF" w:rsidP="00BD759F">
      <w:pPr>
        <w:pStyle w:val="Title"/>
        <w:spacing w:before="120"/>
        <w:jc w:val="left"/>
        <w:rPr>
          <w:rFonts w:ascii="Arial" w:hAnsi="Arial" w:cs="Arial"/>
          <w:sz w:val="22"/>
          <w:szCs w:val="22"/>
        </w:rPr>
        <w:sectPr w:rsidR="00B30BBF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5"/>
      </w:tblGrid>
      <w:tr w:rsidR="002C2432" w:rsidRPr="00BD759F" w14:paraId="77270232" w14:textId="77777777" w:rsidTr="009C3AD0">
        <w:tc>
          <w:tcPr>
            <w:tcW w:w="10795" w:type="dxa"/>
          </w:tcPr>
          <w:p w14:paraId="213AA776" w14:textId="77777777" w:rsidR="002C2432" w:rsidRPr="00BD759F" w:rsidRDefault="002C2432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Name of Student:</w:t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432542427"/>
                <w:placeholder>
                  <w:docPart w:val="DefaultPlaceholder_1081868574"/>
                </w:placeholder>
                <w:showingPlcHdr/>
              </w:sdtPr>
              <w:sdtEndPr/>
              <w:sdtContent/>
            </w:sdt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</w:p>
          <w:p w14:paraId="62371B81" w14:textId="77777777" w:rsidR="002C2432" w:rsidRPr="00BD759F" w:rsidRDefault="002C2432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432" w:rsidRPr="00BD759F" w14:paraId="71695C05" w14:textId="77777777" w:rsidTr="009C3AD0">
        <w:tc>
          <w:tcPr>
            <w:tcW w:w="10795" w:type="dxa"/>
          </w:tcPr>
          <w:p w14:paraId="2E8C2C4E" w14:textId="77777777" w:rsidR="002C2432" w:rsidRPr="00BD759F" w:rsidRDefault="002C2432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Practicum Title:</w:t>
            </w:r>
            <w:r w:rsidR="00760083"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622736543"/>
                <w:placeholder>
                  <w:docPart w:val="DefaultPlaceholder_1081868574"/>
                </w:placeholder>
                <w:showingPlcHdr/>
              </w:sdtPr>
              <w:sdtEndPr/>
              <w:sdtContent/>
            </w:sdt>
          </w:p>
          <w:p w14:paraId="528C74CA" w14:textId="77777777" w:rsidR="002C2432" w:rsidRPr="00BD759F" w:rsidRDefault="002C2432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47C2C" w:rsidRPr="00BD759F" w14:paraId="5C51A7BA" w14:textId="77777777" w:rsidTr="009C3AD0">
        <w:tc>
          <w:tcPr>
            <w:tcW w:w="10795" w:type="dxa"/>
          </w:tcPr>
          <w:p w14:paraId="515C3E5B" w14:textId="77777777" w:rsidR="00247C2C" w:rsidRDefault="00247C2C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acticum Organization: </w:t>
            </w:r>
          </w:p>
          <w:p w14:paraId="3C9FDF98" w14:textId="6AEE41B9" w:rsidR="0075522E" w:rsidRPr="00BD759F" w:rsidRDefault="0075522E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47C2C" w:rsidRPr="00BD759F" w14:paraId="592E1074" w14:textId="77777777" w:rsidTr="009C3AD0">
        <w:tc>
          <w:tcPr>
            <w:tcW w:w="10795" w:type="dxa"/>
          </w:tcPr>
          <w:p w14:paraId="4DD50B76" w14:textId="77777777" w:rsidR="00247C2C" w:rsidRDefault="00247C2C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acticum Preceptor:</w:t>
            </w:r>
          </w:p>
          <w:p w14:paraId="58D4076F" w14:textId="6091A0DC" w:rsidR="0075522E" w:rsidRPr="00BD759F" w:rsidRDefault="0075522E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FC2892" w14:textId="77777777" w:rsidR="00106146" w:rsidRPr="000D59E0" w:rsidRDefault="00106146" w:rsidP="00106146">
      <w:pPr>
        <w:rPr>
          <w:sz w:val="22"/>
          <w:szCs w:val="22"/>
        </w:rPr>
      </w:pPr>
    </w:p>
    <w:p w14:paraId="71AD5382" w14:textId="77777777" w:rsidR="00106146" w:rsidRPr="00DE3F8C" w:rsidRDefault="00251C6C" w:rsidP="0010614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</w:pPr>
      <w:r w:rsidRPr="00DE3F8C">
        <w:rPr>
          <w:rFonts w:ascii="Arial" w:hAnsi="Arial" w:cs="Arial"/>
          <w:b/>
          <w:sz w:val="22"/>
          <w:szCs w:val="22"/>
        </w:rPr>
        <w:t xml:space="preserve">Please evaluate </w:t>
      </w:r>
      <w:r>
        <w:rPr>
          <w:rFonts w:ascii="Arial" w:hAnsi="Arial" w:cs="Arial"/>
          <w:b/>
          <w:sz w:val="22"/>
          <w:szCs w:val="22"/>
        </w:rPr>
        <w:t>the student’s Practicum performance</w:t>
      </w:r>
      <w:r w:rsidRPr="00DE3F8C">
        <w:rPr>
          <w:rFonts w:ascii="Arial" w:hAnsi="Arial" w:cs="Arial"/>
          <w:b/>
          <w:sz w:val="22"/>
          <w:szCs w:val="22"/>
        </w:rPr>
        <w:t xml:space="preserve"> on </w:t>
      </w:r>
      <w:r>
        <w:rPr>
          <w:rFonts w:ascii="Arial" w:hAnsi="Arial" w:cs="Arial"/>
          <w:b/>
          <w:sz w:val="22"/>
          <w:szCs w:val="22"/>
        </w:rPr>
        <w:t xml:space="preserve">all of </w:t>
      </w:r>
      <w:r w:rsidRPr="00DE3F8C">
        <w:rPr>
          <w:rFonts w:ascii="Arial" w:hAnsi="Arial" w:cs="Arial"/>
          <w:b/>
          <w:sz w:val="22"/>
          <w:szCs w:val="22"/>
        </w:rPr>
        <w:t>the following attributes</w:t>
      </w:r>
      <w:r>
        <w:rPr>
          <w:rFonts w:ascii="Arial" w:hAnsi="Arial" w:cs="Arial"/>
          <w:b/>
          <w:sz w:val="22"/>
          <w:szCs w:val="22"/>
        </w:rPr>
        <w:t>:</w:t>
      </w:r>
    </w:p>
    <w:tbl>
      <w:tblPr>
        <w:tblpPr w:leftFromText="180" w:rightFromText="180" w:vertAnchor="text" w:tblpXSpec="center" w:tblpY="1"/>
        <w:tblOverlap w:val="never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15"/>
        <w:gridCol w:w="1120"/>
        <w:gridCol w:w="1122"/>
        <w:gridCol w:w="1122"/>
        <w:gridCol w:w="1122"/>
        <w:gridCol w:w="1582"/>
        <w:gridCol w:w="1707"/>
      </w:tblGrid>
      <w:tr w:rsidR="00436ECE" w14:paraId="2A852E24" w14:textId="77777777" w:rsidTr="00376347">
        <w:trPr>
          <w:trHeight w:val="952"/>
          <w:jc w:val="center"/>
        </w:trPr>
        <w:tc>
          <w:tcPr>
            <w:tcW w:w="1397" w:type="pct"/>
            <w:vAlign w:val="bottom"/>
          </w:tcPr>
          <w:p w14:paraId="2169A6C7" w14:textId="77777777" w:rsidR="00436ECE" w:rsidRPr="006C7A9B" w:rsidRDefault="00436ECE" w:rsidP="00760083">
            <w:pPr>
              <w:pStyle w:val="PlainText"/>
              <w:rPr>
                <w:rFonts w:ascii="Arial" w:hAnsi="Arial" w:cs="Arial"/>
                <w:b/>
              </w:rPr>
            </w:pPr>
          </w:p>
          <w:p w14:paraId="6D2FE034" w14:textId="77777777" w:rsidR="00436ECE" w:rsidRPr="006C7A9B" w:rsidRDefault="00436ECE" w:rsidP="00760083">
            <w:pPr>
              <w:pStyle w:val="PlainTex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tribute</w:t>
            </w:r>
          </w:p>
        </w:tc>
        <w:tc>
          <w:tcPr>
            <w:tcW w:w="519" w:type="pct"/>
            <w:vAlign w:val="bottom"/>
          </w:tcPr>
          <w:p w14:paraId="60B928C5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3A5DED66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4069481B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520" w:type="pct"/>
            <w:vAlign w:val="bottom"/>
          </w:tcPr>
          <w:p w14:paraId="22001CC9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795D10D9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025C6021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verage</w:t>
            </w:r>
          </w:p>
        </w:tc>
        <w:tc>
          <w:tcPr>
            <w:tcW w:w="520" w:type="pct"/>
          </w:tcPr>
          <w:p w14:paraId="5E20117E" w14:textId="77777777" w:rsidR="00436ECE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4D2C419F" w14:textId="77777777" w:rsidR="00436ECE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43232AC7" w14:textId="77777777" w:rsidR="00BE249C" w:rsidRDefault="00BE249C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6A0A7ABF" w14:textId="4F491E7B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520" w:type="pct"/>
            <w:vAlign w:val="bottom"/>
          </w:tcPr>
          <w:p w14:paraId="2CE078E1" w14:textId="597EA19A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3A8A0DA2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ery</w:t>
            </w:r>
          </w:p>
          <w:p w14:paraId="5D39CBAD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733" w:type="pct"/>
            <w:vAlign w:val="bottom"/>
          </w:tcPr>
          <w:p w14:paraId="0D47A529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utstanding</w:t>
            </w:r>
          </w:p>
        </w:tc>
        <w:tc>
          <w:tcPr>
            <w:tcW w:w="791" w:type="pct"/>
            <w:vAlign w:val="bottom"/>
          </w:tcPr>
          <w:p w14:paraId="1097CC4C" w14:textId="77777777" w:rsidR="00436ECE" w:rsidRPr="006C7A9B" w:rsidRDefault="00436ECE" w:rsidP="00760083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nadequate </w:t>
            </w:r>
            <w:smartTag w:uri="urn:schemas-microsoft-com:office:smarttags" w:element="place">
              <w:r>
                <w:rPr>
                  <w:rFonts w:ascii="Arial" w:hAnsi="Arial" w:cs="Arial"/>
                  <w:b/>
                </w:rPr>
                <w:t>Opportunity</w:t>
              </w:r>
            </w:smartTag>
            <w:r>
              <w:rPr>
                <w:rFonts w:ascii="Arial" w:hAnsi="Arial" w:cs="Arial"/>
                <w:b/>
              </w:rPr>
              <w:t xml:space="preserve"> to Observe</w:t>
            </w:r>
          </w:p>
        </w:tc>
      </w:tr>
      <w:tr w:rsidR="00BE249C" w14:paraId="2896934A" w14:textId="77777777" w:rsidTr="00376347">
        <w:trPr>
          <w:trHeight w:val="351"/>
          <w:jc w:val="center"/>
        </w:trPr>
        <w:tc>
          <w:tcPr>
            <w:tcW w:w="1397" w:type="pct"/>
            <w:vAlign w:val="bottom"/>
          </w:tcPr>
          <w:p w14:paraId="5247ED33" w14:textId="77777777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ritten communication skills</w:t>
            </w:r>
          </w:p>
        </w:tc>
        <w:sdt>
          <w:sdtPr>
            <w:rPr>
              <w:rFonts w:ascii="Arial" w:hAnsi="Arial" w:cs="Arial"/>
            </w:rPr>
            <w:id w:val="-792591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2C639A5D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21884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0425BDA7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00880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6625B025" w14:textId="16293EC9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26664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36E9574E" w14:textId="46702E52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00319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30C7288C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6945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636B5B33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0AC0250C" w14:textId="77777777" w:rsidTr="00376347">
        <w:trPr>
          <w:trHeight w:val="351"/>
          <w:jc w:val="center"/>
        </w:trPr>
        <w:tc>
          <w:tcPr>
            <w:tcW w:w="1397" w:type="pct"/>
            <w:vAlign w:val="bottom"/>
          </w:tcPr>
          <w:p w14:paraId="339D369B" w14:textId="77777777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al</w:t>
            </w:r>
            <w:r w:rsidRPr="006C7A9B">
              <w:rPr>
                <w:rFonts w:ascii="Arial" w:hAnsi="Arial" w:cs="Arial"/>
              </w:rPr>
              <w:t xml:space="preserve"> communication skills</w:t>
            </w:r>
          </w:p>
        </w:tc>
        <w:sdt>
          <w:sdtPr>
            <w:rPr>
              <w:rFonts w:ascii="Arial" w:hAnsi="Arial" w:cs="Arial"/>
            </w:rPr>
            <w:id w:val="1564137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31449F0B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30931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30962E75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42197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4A275ED1" w14:textId="4E09051A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06706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0C810098" w14:textId="5179D684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28357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4C0082A3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621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4AA082A1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595C97FB" w14:textId="77777777" w:rsidTr="00376347">
        <w:trPr>
          <w:trHeight w:val="621"/>
          <w:jc w:val="center"/>
        </w:trPr>
        <w:tc>
          <w:tcPr>
            <w:tcW w:w="1397" w:type="pct"/>
            <w:vAlign w:val="bottom"/>
          </w:tcPr>
          <w:p w14:paraId="0859E693" w14:textId="46726504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bility to apply public health practices to practicum </w:t>
            </w:r>
          </w:p>
        </w:tc>
        <w:sdt>
          <w:sdtPr>
            <w:rPr>
              <w:rFonts w:ascii="Arial" w:hAnsi="Arial" w:cs="Arial"/>
            </w:rPr>
            <w:id w:val="-1088844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7BEF4521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05861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253BF7E1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75621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12B940B6" w14:textId="627238E0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93499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08A13401" w14:textId="59399FEE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46089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2B54C5DC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052299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6E3744F0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0C922587" w14:textId="77777777" w:rsidTr="00376347">
        <w:trPr>
          <w:trHeight w:val="351"/>
          <w:jc w:val="center"/>
        </w:trPr>
        <w:tc>
          <w:tcPr>
            <w:tcW w:w="1397" w:type="pct"/>
            <w:vAlign w:val="bottom"/>
          </w:tcPr>
          <w:p w14:paraId="029D4370" w14:textId="42E6D7D7" w:rsidR="00BE249C" w:rsidRDefault="00BE249C" w:rsidP="00BE249C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Very subjective)</w:t>
            </w:r>
          </w:p>
          <w:p w14:paraId="316D390D" w14:textId="7292BE59" w:rsidR="00BE249C" w:rsidRDefault="00BE249C" w:rsidP="00BE249C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503F6E7F" w14:textId="2CF33051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monstration of problem solving/ critical thinking skills</w:t>
            </w:r>
          </w:p>
        </w:tc>
        <w:sdt>
          <w:sdtPr>
            <w:rPr>
              <w:rFonts w:ascii="Arial" w:hAnsi="Arial" w:cs="Arial"/>
            </w:rPr>
            <w:id w:val="-651291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2C7ED0B6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7662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1819900A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10437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761D7716" w14:textId="1C208D74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05498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27B792C5" w14:textId="31BB3643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3578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48865FD0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963972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66169D01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35E74F9B" w14:textId="77777777" w:rsidTr="00376347">
        <w:trPr>
          <w:trHeight w:val="351"/>
          <w:jc w:val="center"/>
        </w:trPr>
        <w:tc>
          <w:tcPr>
            <w:tcW w:w="1397" w:type="pct"/>
            <w:vAlign w:val="bottom"/>
          </w:tcPr>
          <w:p w14:paraId="5DB670AD" w14:textId="77777777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 w:rsidRPr="006C7A9B">
              <w:rPr>
                <w:rFonts w:ascii="Arial" w:hAnsi="Arial" w:cs="Arial"/>
              </w:rPr>
              <w:t xml:space="preserve">Motivation </w:t>
            </w:r>
            <w:r>
              <w:rPr>
                <w:rFonts w:ascii="Arial" w:hAnsi="Arial" w:cs="Arial"/>
              </w:rPr>
              <w:t>on this project</w:t>
            </w:r>
          </w:p>
        </w:tc>
        <w:sdt>
          <w:sdtPr>
            <w:rPr>
              <w:rFonts w:ascii="Arial" w:hAnsi="Arial" w:cs="Arial"/>
            </w:rPr>
            <w:id w:val="1622649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3B0D8560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45286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10C27644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37884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221C696D" w14:textId="65DA6CD8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80823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0F3FBFA2" w14:textId="3E46183B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84847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1BA774C8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05000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0237E8B6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6E3C1AC6" w14:textId="77777777" w:rsidTr="00376347">
        <w:trPr>
          <w:trHeight w:val="351"/>
          <w:jc w:val="center"/>
        </w:trPr>
        <w:tc>
          <w:tcPr>
            <w:tcW w:w="1397" w:type="pct"/>
            <w:vAlign w:val="bottom"/>
          </w:tcPr>
          <w:p w14:paraId="05E5BDB6" w14:textId="77777777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 w:rsidRPr="006C7A9B">
              <w:rPr>
                <w:rFonts w:ascii="Arial" w:hAnsi="Arial" w:cs="Arial"/>
              </w:rPr>
              <w:t>Interpersonal skills</w:t>
            </w:r>
          </w:p>
        </w:tc>
        <w:sdt>
          <w:sdtPr>
            <w:rPr>
              <w:rFonts w:ascii="Arial" w:hAnsi="Arial" w:cs="Arial"/>
            </w:rPr>
            <w:id w:val="-1447313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59ABB5C6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50865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2B6951C9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53561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50E31995" w14:textId="260A0468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39347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0273523B" w14:textId="46449A5F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05345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1D265C7B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89487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63B69341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0B872DDC" w14:textId="77777777" w:rsidTr="00376347">
        <w:trPr>
          <w:trHeight w:val="931"/>
          <w:jc w:val="center"/>
        </w:trPr>
        <w:tc>
          <w:tcPr>
            <w:tcW w:w="1397" w:type="pct"/>
            <w:vAlign w:val="bottom"/>
          </w:tcPr>
          <w:p w14:paraId="12DC08EE" w14:textId="77777777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 w:rsidRPr="006C7A9B">
              <w:rPr>
                <w:rFonts w:ascii="Arial" w:hAnsi="Arial" w:cs="Arial"/>
              </w:rPr>
              <w:t>Ability to work collaboratively with diverse communities and constituencies</w:t>
            </w:r>
          </w:p>
        </w:tc>
        <w:sdt>
          <w:sdtPr>
            <w:rPr>
              <w:rFonts w:ascii="Arial" w:hAnsi="Arial" w:cs="Arial"/>
            </w:rPr>
            <w:id w:val="-587306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1E4F54A0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82668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646E4082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60295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1ECBD50C" w14:textId="4A7EBF13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13944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74ADB8E1" w14:textId="59E0C3FE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42460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479A8108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36931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0D54DBF6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574CC2BE" w14:textId="77777777" w:rsidTr="00376347">
        <w:trPr>
          <w:trHeight w:val="952"/>
          <w:jc w:val="center"/>
        </w:trPr>
        <w:tc>
          <w:tcPr>
            <w:tcW w:w="1397" w:type="pct"/>
            <w:vAlign w:val="bottom"/>
          </w:tcPr>
          <w:p w14:paraId="5BF6FAF5" w14:textId="77777777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 w:rsidRPr="006C7A9B">
              <w:rPr>
                <w:rFonts w:ascii="Arial" w:hAnsi="Arial" w:cs="Arial"/>
              </w:rPr>
              <w:lastRenderedPageBreak/>
              <w:t>Standards of personal integrity; compassion, honesty, and respect for all people</w:t>
            </w:r>
          </w:p>
        </w:tc>
        <w:sdt>
          <w:sdtPr>
            <w:rPr>
              <w:rFonts w:ascii="Arial" w:hAnsi="Arial" w:cs="Arial"/>
            </w:rPr>
            <w:id w:val="122580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2D065F06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08770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687830BC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2457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0C9F6A88" w14:textId="34265CF6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83177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65F2880B" w14:textId="0CCB06FC" w:rsidR="00BE249C" w:rsidRPr="006C7A9B" w:rsidRDefault="009C3AD0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079427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2459EF7B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72326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29450139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15F110AA" w14:textId="77777777" w:rsidTr="00376347">
        <w:trPr>
          <w:trHeight w:val="621"/>
          <w:jc w:val="center"/>
        </w:trPr>
        <w:tc>
          <w:tcPr>
            <w:tcW w:w="1397" w:type="pct"/>
            <w:vAlign w:val="bottom"/>
          </w:tcPr>
          <w:p w14:paraId="36D7E776" w14:textId="29EA4574" w:rsidR="00BE249C" w:rsidRPr="006C7A9B" w:rsidRDefault="00BE249C" w:rsidP="00BE249C">
            <w:pPr>
              <w:pStyle w:val="PlainText"/>
              <w:rPr>
                <w:rFonts w:ascii="Arial" w:hAnsi="Arial" w:cs="Arial"/>
              </w:rPr>
            </w:pPr>
            <w:r w:rsidRPr="006C7A9B">
              <w:rPr>
                <w:rFonts w:ascii="Arial" w:hAnsi="Arial" w:cs="Arial"/>
              </w:rPr>
              <w:t>Judgment</w:t>
            </w:r>
            <w:r>
              <w:rPr>
                <w:rFonts w:ascii="Arial" w:hAnsi="Arial" w:cs="Arial"/>
              </w:rPr>
              <w:t xml:space="preserve">, including ability to seek guidance when warranted </w:t>
            </w:r>
          </w:p>
        </w:tc>
        <w:sdt>
          <w:sdtPr>
            <w:rPr>
              <w:rFonts w:ascii="Arial" w:hAnsi="Arial" w:cs="Arial"/>
            </w:rPr>
            <w:id w:val="-276570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pct"/>
                <w:vAlign w:val="bottom"/>
              </w:tcPr>
              <w:p w14:paraId="13D77E0D" w14:textId="5C2E6147" w:rsidR="00BE249C" w:rsidRPr="006C7A9B" w:rsidRDefault="009C3AD0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99471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4D0B6694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106689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2DBB75E3" w14:textId="7A4F3C67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97036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0" w:type="pct"/>
                <w:vAlign w:val="bottom"/>
              </w:tcPr>
              <w:p w14:paraId="496B1BE6" w14:textId="7308A554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38336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pct"/>
                <w:vAlign w:val="bottom"/>
              </w:tcPr>
              <w:p w14:paraId="2D1A221E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16336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pct"/>
                <w:vAlign w:val="bottom"/>
              </w:tcPr>
              <w:p w14:paraId="5E9BB163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9C3AD0" w14:paraId="22CA03D3" w14:textId="77777777" w:rsidTr="00376347">
        <w:trPr>
          <w:trHeight w:val="621"/>
          <w:jc w:val="center"/>
        </w:trPr>
        <w:tc>
          <w:tcPr>
            <w:tcW w:w="1397" w:type="pct"/>
            <w:vAlign w:val="bottom"/>
          </w:tcPr>
          <w:p w14:paraId="30D86211" w14:textId="7C97659D" w:rsidR="009C3AD0" w:rsidRPr="006C7A9B" w:rsidRDefault="009C3AD0" w:rsidP="009C3AD0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zation skills</w:t>
            </w:r>
          </w:p>
        </w:tc>
        <w:sdt>
          <w:sdtPr>
            <w:rPr>
              <w:rFonts w:ascii="Arial" w:hAnsi="Arial" w:cs="Arial"/>
            </w:rPr>
            <w:id w:val="-266162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9" w:type="pct"/>
                <w:vAlign w:val="bottom"/>
              </w:tcPr>
              <w:p w14:paraId="7836E32A" w14:textId="6F564716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91594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6CB5BCEA" w14:textId="089DE377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1750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56CD3A4C" w14:textId="2C2BFB10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01320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131D4430" w14:textId="2E4B5C72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90847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3" w:type="pct"/>
                <w:vAlign w:val="bottom"/>
              </w:tcPr>
              <w:p w14:paraId="64CD9D8F" w14:textId="1C264DC5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2529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91" w:type="pct"/>
                <w:vAlign w:val="bottom"/>
              </w:tcPr>
              <w:p w14:paraId="3F2252A9" w14:textId="04823591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9C3AD0" w14:paraId="17C4312F" w14:textId="77777777" w:rsidTr="00376347">
        <w:trPr>
          <w:trHeight w:val="621"/>
          <w:jc w:val="center"/>
        </w:trPr>
        <w:tc>
          <w:tcPr>
            <w:tcW w:w="1397" w:type="pct"/>
            <w:vAlign w:val="bottom"/>
          </w:tcPr>
          <w:p w14:paraId="0416746A" w14:textId="43FD9FAC" w:rsidR="009C3AD0" w:rsidRPr="006C7A9B" w:rsidRDefault="009C3AD0" w:rsidP="009C3AD0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pendability/follow-through </w:t>
            </w:r>
          </w:p>
        </w:tc>
        <w:sdt>
          <w:sdtPr>
            <w:rPr>
              <w:rFonts w:ascii="Arial" w:hAnsi="Arial" w:cs="Arial"/>
            </w:rPr>
            <w:id w:val="614176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9" w:type="pct"/>
                <w:vAlign w:val="bottom"/>
              </w:tcPr>
              <w:p w14:paraId="6C7CAF31" w14:textId="6EE14865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50834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0659DCD8" w14:textId="41B93995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0525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07286843" w14:textId="5AFF04B7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7411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407A0FA1" w14:textId="35BB9347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66696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3" w:type="pct"/>
                <w:vAlign w:val="bottom"/>
              </w:tcPr>
              <w:p w14:paraId="25B66011" w14:textId="0255BF18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62442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91" w:type="pct"/>
                <w:vAlign w:val="bottom"/>
              </w:tcPr>
              <w:p w14:paraId="60903814" w14:textId="5598C03D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9C3AD0" w14:paraId="2476A64D" w14:textId="77777777" w:rsidTr="00CA5E61">
        <w:trPr>
          <w:trHeight w:val="621"/>
          <w:jc w:val="center"/>
        </w:trPr>
        <w:tc>
          <w:tcPr>
            <w:tcW w:w="1397" w:type="pct"/>
            <w:vAlign w:val="bottom"/>
          </w:tcPr>
          <w:p w14:paraId="070B86D3" w14:textId="2688FDBF" w:rsidR="009C3AD0" w:rsidRPr="006C7A9B" w:rsidRDefault="009C3AD0" w:rsidP="009C3AD0">
            <w:pPr>
              <w:pStyle w:val="Plain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bility to work independently </w:t>
            </w:r>
          </w:p>
        </w:tc>
        <w:sdt>
          <w:sdtPr>
            <w:rPr>
              <w:rFonts w:ascii="Arial" w:hAnsi="Arial" w:cs="Arial"/>
            </w:rPr>
            <w:id w:val="-1071193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9" w:type="pct"/>
                <w:vAlign w:val="bottom"/>
              </w:tcPr>
              <w:p w14:paraId="60400B71" w14:textId="388BBB63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71147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1403D023" w14:textId="4AFC732A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48373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0833617F" w14:textId="2D2F4A32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43679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pct"/>
                <w:vAlign w:val="bottom"/>
              </w:tcPr>
              <w:p w14:paraId="71547945" w14:textId="54557B0D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91629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3" w:type="pct"/>
                <w:vAlign w:val="bottom"/>
              </w:tcPr>
              <w:p w14:paraId="50BD52DD" w14:textId="0E6D03D9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42382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91" w:type="pct"/>
                <w:vAlign w:val="bottom"/>
              </w:tcPr>
              <w:p w14:paraId="0A20B970" w14:textId="4D70B662" w:rsidR="009C3AD0" w:rsidRDefault="009C3AD0" w:rsidP="009C3AD0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</w:tbl>
    <w:p w14:paraId="5C18FA3C" w14:textId="77777777" w:rsidR="00106146" w:rsidRDefault="00106146" w:rsidP="00106146">
      <w:pPr>
        <w:rPr>
          <w:rFonts w:ascii="Arial" w:hAnsi="Arial" w:cs="Arial"/>
          <w:b/>
          <w:sz w:val="22"/>
          <w:szCs w:val="22"/>
        </w:rPr>
      </w:pPr>
      <w:r w:rsidRPr="00DE3F8C">
        <w:rPr>
          <w:rFonts w:ascii="Arial" w:hAnsi="Arial" w:cs="Arial"/>
          <w:b/>
          <w:sz w:val="22"/>
          <w:szCs w:val="22"/>
        </w:rPr>
        <w:t xml:space="preserve"> </w:t>
      </w:r>
    </w:p>
    <w:p w14:paraId="4544BDA4" w14:textId="77777777" w:rsidR="006D2987" w:rsidRDefault="006D2987" w:rsidP="00106146">
      <w:pPr>
        <w:rPr>
          <w:rFonts w:ascii="Arial" w:hAnsi="Arial" w:cs="Arial"/>
          <w:b/>
          <w:sz w:val="22"/>
          <w:szCs w:val="22"/>
        </w:rPr>
      </w:pPr>
    </w:p>
    <w:p w14:paraId="792C215A" w14:textId="77777777" w:rsidR="006D2987" w:rsidRDefault="006D2987" w:rsidP="00106146">
      <w:pPr>
        <w:rPr>
          <w:rFonts w:ascii="Arial" w:hAnsi="Arial" w:cs="Arial"/>
          <w:b/>
          <w:sz w:val="22"/>
          <w:szCs w:val="22"/>
        </w:rPr>
      </w:pPr>
    </w:p>
    <w:p w14:paraId="2D0885AA" w14:textId="77777777" w:rsidR="006D2987" w:rsidRDefault="006D2987" w:rsidP="00106146">
      <w:pPr>
        <w:rPr>
          <w:rFonts w:ascii="Arial" w:hAnsi="Arial" w:cs="Arial"/>
          <w:b/>
          <w:sz w:val="22"/>
          <w:szCs w:val="22"/>
        </w:rPr>
      </w:pPr>
    </w:p>
    <w:p w14:paraId="3AFC89EC" w14:textId="77777777" w:rsidR="006D2987" w:rsidRPr="00DE3F8C" w:rsidRDefault="006D2987" w:rsidP="00106146">
      <w:pPr>
        <w:rPr>
          <w:rFonts w:ascii="Arial" w:hAnsi="Arial" w:cs="Arial"/>
          <w:b/>
          <w:color w:val="000000"/>
          <w:sz w:val="22"/>
          <w:szCs w:val="22"/>
        </w:rPr>
      </w:pPr>
    </w:p>
    <w:p w14:paraId="0544014C" w14:textId="77777777" w:rsidR="000F1210" w:rsidRDefault="000F1210" w:rsidP="0010614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  <w:sectPr w:rsidR="000F1210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noEndnote/>
          <w:docGrid w:linePitch="326"/>
        </w:sectPr>
      </w:pPr>
    </w:p>
    <w:p w14:paraId="1CF27CEE" w14:textId="77777777" w:rsidR="0083290B" w:rsidRDefault="0083290B" w:rsidP="0010614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lease rate the stud</w:t>
      </w:r>
      <w:r w:rsidR="008E05FA">
        <w:rPr>
          <w:rFonts w:ascii="Arial" w:hAnsi="Arial" w:cs="Arial"/>
          <w:b/>
          <w:sz w:val="22"/>
          <w:szCs w:val="22"/>
        </w:rPr>
        <w:t>ent’s performance on achieving</w:t>
      </w:r>
      <w:r>
        <w:rPr>
          <w:rFonts w:ascii="Arial" w:hAnsi="Arial" w:cs="Arial"/>
          <w:b/>
          <w:sz w:val="22"/>
          <w:szCs w:val="22"/>
        </w:rPr>
        <w:t xml:space="preserve"> the goals and measurable objectives</w:t>
      </w:r>
      <w:r w:rsidR="00C33FE8">
        <w:rPr>
          <w:rFonts w:ascii="Arial" w:hAnsi="Arial" w:cs="Arial"/>
          <w:b/>
          <w:sz w:val="22"/>
          <w:szCs w:val="22"/>
        </w:rPr>
        <w:t xml:space="preserve"> of the Practicum</w:t>
      </w:r>
      <w:r>
        <w:rPr>
          <w:rFonts w:ascii="Arial" w:hAnsi="Arial" w:cs="Arial"/>
          <w:b/>
          <w:sz w:val="22"/>
          <w:szCs w:val="22"/>
        </w:rPr>
        <w:t>:  (</w:t>
      </w:r>
      <w:r w:rsidR="008E05FA">
        <w:rPr>
          <w:rFonts w:ascii="Arial" w:hAnsi="Arial" w:cs="Arial"/>
          <w:sz w:val="22"/>
          <w:szCs w:val="22"/>
        </w:rPr>
        <w:t>S</w:t>
      </w:r>
      <w:r w:rsidRPr="008E05FA">
        <w:rPr>
          <w:rFonts w:ascii="Arial" w:hAnsi="Arial" w:cs="Arial"/>
          <w:sz w:val="22"/>
          <w:szCs w:val="22"/>
        </w:rPr>
        <w:t xml:space="preserve">tudent should add these from </w:t>
      </w:r>
      <w:r w:rsidR="00C33FE8" w:rsidRPr="008E05FA">
        <w:rPr>
          <w:rFonts w:ascii="Arial" w:hAnsi="Arial" w:cs="Arial"/>
          <w:sz w:val="22"/>
          <w:szCs w:val="22"/>
        </w:rPr>
        <w:t>Practicum P</w:t>
      </w:r>
      <w:r w:rsidRPr="008E05FA">
        <w:rPr>
          <w:rFonts w:ascii="Arial" w:hAnsi="Arial" w:cs="Arial"/>
          <w:sz w:val="22"/>
          <w:szCs w:val="22"/>
        </w:rPr>
        <w:t>roposal</w:t>
      </w:r>
      <w:r>
        <w:rPr>
          <w:rFonts w:ascii="Arial" w:hAnsi="Arial" w:cs="Arial"/>
          <w:b/>
          <w:sz w:val="22"/>
          <w:szCs w:val="22"/>
        </w:rPr>
        <w:t>)</w:t>
      </w:r>
    </w:p>
    <w:p w14:paraId="1DAF7268" w14:textId="77777777" w:rsidR="0083290B" w:rsidRDefault="0083290B" w:rsidP="0083290B">
      <w:pPr>
        <w:rPr>
          <w:rFonts w:ascii="Arial" w:hAnsi="Arial" w:cs="Arial"/>
          <w:b/>
          <w:sz w:val="22"/>
          <w:szCs w:val="22"/>
        </w:rPr>
      </w:pPr>
    </w:p>
    <w:tbl>
      <w:tblPr>
        <w:tblW w:w="51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8"/>
        <w:gridCol w:w="797"/>
        <w:gridCol w:w="1090"/>
        <w:gridCol w:w="798"/>
        <w:gridCol w:w="798"/>
        <w:gridCol w:w="1394"/>
      </w:tblGrid>
      <w:tr w:rsidR="00BE249C" w14:paraId="5EBEC512" w14:textId="77777777" w:rsidTr="00642FAE">
        <w:trPr>
          <w:trHeight w:val="622"/>
        </w:trPr>
        <w:tc>
          <w:tcPr>
            <w:tcW w:w="2849" w:type="pct"/>
            <w:vAlign w:val="center"/>
          </w:tcPr>
          <w:p w14:paraId="6EC4BF3E" w14:textId="56C1B1A7" w:rsidR="00BE249C" w:rsidRPr="006C7A9B" w:rsidRDefault="00BE249C" w:rsidP="00BE249C">
            <w:pPr>
              <w:pStyle w:val="PlainTex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s &amp; Measurable Objectives</w:t>
            </w:r>
          </w:p>
        </w:tc>
        <w:tc>
          <w:tcPr>
            <w:tcW w:w="393" w:type="pct"/>
            <w:vAlign w:val="center"/>
          </w:tcPr>
          <w:p w14:paraId="0CE9A7F6" w14:textId="77777777" w:rsidR="00BE249C" w:rsidRPr="006C7A9B" w:rsidRDefault="00BE249C" w:rsidP="00BE249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524" w:type="pct"/>
            <w:vAlign w:val="center"/>
          </w:tcPr>
          <w:p w14:paraId="7ADD3459" w14:textId="77777777" w:rsidR="00BE249C" w:rsidRPr="006C7A9B" w:rsidRDefault="00BE249C" w:rsidP="00BE249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verage</w:t>
            </w:r>
          </w:p>
        </w:tc>
        <w:tc>
          <w:tcPr>
            <w:tcW w:w="393" w:type="pct"/>
            <w:vAlign w:val="center"/>
          </w:tcPr>
          <w:p w14:paraId="0DDA2123" w14:textId="77777777" w:rsidR="00BE249C" w:rsidRDefault="00BE249C" w:rsidP="00BE249C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32684024" w14:textId="563D6F0D" w:rsidR="00BE249C" w:rsidRDefault="00BE249C" w:rsidP="00BE249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393" w:type="pct"/>
            <w:vAlign w:val="center"/>
          </w:tcPr>
          <w:p w14:paraId="132E2C14" w14:textId="401CF823" w:rsidR="00BE249C" w:rsidRPr="006C7A9B" w:rsidRDefault="00BE249C" w:rsidP="00BE249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ery</w:t>
            </w:r>
          </w:p>
          <w:p w14:paraId="6D5DA48C" w14:textId="77777777" w:rsidR="00BE249C" w:rsidRPr="006C7A9B" w:rsidRDefault="00BE249C" w:rsidP="00BE249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447" w:type="pct"/>
            <w:vAlign w:val="center"/>
          </w:tcPr>
          <w:p w14:paraId="3C7E9249" w14:textId="77777777" w:rsidR="00BE249C" w:rsidRPr="006C7A9B" w:rsidRDefault="00BE249C" w:rsidP="00BE249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utstanding</w:t>
            </w:r>
          </w:p>
        </w:tc>
      </w:tr>
      <w:tr w:rsidR="00BE249C" w14:paraId="08464598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11818237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579B397A" w14:textId="77777777" w:rsidR="00BE249C" w:rsidRPr="003E7C96" w:rsidRDefault="00BE249C" w:rsidP="00BE249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22313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78F8D369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83869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7CD35807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78263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3E5C1161" w14:textId="6D6FAB1F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27703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52E51288" w14:textId="1330488D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59867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3904CD57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614FC044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1598061431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0AE89A89" w14:textId="77777777" w:rsidR="00BE249C" w:rsidRPr="003E7C96" w:rsidRDefault="00BE249C" w:rsidP="00BE249C">
                <w:pPr>
                  <w:jc w:val="both"/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1018150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187D23BB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53138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13D08BFC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36282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6964B38C" w14:textId="608B4A84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0529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42970E3A" w14:textId="25347B23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71100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38098C15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1C25C8A9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-1063247073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4B8FEB36" w14:textId="77777777" w:rsidR="00BE249C" w:rsidRPr="003E7C96" w:rsidRDefault="00BE249C" w:rsidP="00BE249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682708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6B3F4FC8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58935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76E48B56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51191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56E4BC1B" w14:textId="34C2995F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117512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38C260CC" w14:textId="527E6B3C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46086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14084402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64A96BE5" w14:textId="77777777" w:rsidTr="00642FAE">
        <w:trPr>
          <w:trHeight w:val="345"/>
        </w:trPr>
        <w:sdt>
          <w:sdtPr>
            <w:rPr>
              <w:sz w:val="22"/>
              <w:szCs w:val="22"/>
            </w:rPr>
            <w:id w:val="1558059410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708FBD41" w14:textId="77777777" w:rsidR="00BE249C" w:rsidRPr="003E7C96" w:rsidRDefault="00BE249C" w:rsidP="00BE249C">
                <w:pPr>
                  <w:jc w:val="both"/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28917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555C59DA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15823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52EFE81F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59243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684668B5" w14:textId="457CCAF2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4403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58A8C4A0" w14:textId="54700396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27070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5D8C2662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40879636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-467211090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529D186A" w14:textId="77777777" w:rsidR="00BE249C" w:rsidRPr="003E7C96" w:rsidRDefault="00BE249C" w:rsidP="00BE249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1417941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6FBE8DBF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9384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7C50C029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90232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3C296FEB" w14:textId="7851A77A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64081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40E8D4C3" w14:textId="6307C550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081828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3F371E06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7A74EE24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-1369673080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2C9A5AC7" w14:textId="77777777" w:rsidR="00BE249C" w:rsidRPr="003E7C96" w:rsidRDefault="00BE249C" w:rsidP="00BE249C">
                <w:pPr>
                  <w:jc w:val="both"/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872967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389950DF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13819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6CC046E9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51164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448A17C5" w14:textId="703F8D6C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1492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276D58EC" w14:textId="347340CF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34815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28F92E60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4981CA44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-1174797815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72E0D00A" w14:textId="77777777" w:rsidR="00BE249C" w:rsidRPr="003E7C96" w:rsidRDefault="00BE249C" w:rsidP="00BE249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666403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3599FE4E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81950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6FBDB4C0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72729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7AE31C91" w14:textId="085338AD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9185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5BCC0F5A" w14:textId="62734320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03821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3E75D539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45D85CA6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-20939710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13397563" w14:textId="77777777" w:rsidR="00BE249C" w:rsidRPr="003E7C96" w:rsidRDefault="00BE249C" w:rsidP="00BE249C">
                <w:pPr>
                  <w:jc w:val="both"/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738733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1E5912E9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7461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5A37341C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4446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102D823D" w14:textId="0E79D404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47676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12D6EA3F" w14:textId="4A072BF0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75536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59E51EB8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1BD41FE1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1707601050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1867240C" w14:textId="77777777" w:rsidR="00BE249C" w:rsidRPr="003E7C96" w:rsidRDefault="00BE249C" w:rsidP="00BE249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436299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47DEAEBC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08929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44E23BFC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43692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148C0428" w14:textId="5F8C3D94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08980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36241CA5" w14:textId="71CB0502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17175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226BC793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BE249C" w14:paraId="459A4AB5" w14:textId="77777777" w:rsidTr="00642FAE">
        <w:trPr>
          <w:trHeight w:val="366"/>
        </w:trPr>
        <w:sdt>
          <w:sdtPr>
            <w:rPr>
              <w:sz w:val="22"/>
              <w:szCs w:val="22"/>
            </w:rPr>
            <w:id w:val="64776697"/>
            <w:placeholder>
              <w:docPart w:val="9C1B1A1548B14676A9B36D141E010D39"/>
            </w:placeholder>
            <w:showingPlcHdr/>
          </w:sdtPr>
          <w:sdtEndPr/>
          <w:sdtContent>
            <w:tc>
              <w:tcPr>
                <w:tcW w:w="2849" w:type="pct"/>
              </w:tcPr>
              <w:p w14:paraId="33D7CD89" w14:textId="77777777" w:rsidR="00BE249C" w:rsidRPr="003E7C96" w:rsidRDefault="00BE249C" w:rsidP="00BE249C">
                <w:pPr>
                  <w:jc w:val="both"/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335379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78F4CF97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20221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bottom"/>
              </w:tcPr>
              <w:p w14:paraId="62CCD75A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45470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66AE6945" w14:textId="740926A2" w:rsidR="00BE249C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39359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3" w:type="pct"/>
                <w:vAlign w:val="bottom"/>
              </w:tcPr>
              <w:p w14:paraId="676E8F81" w14:textId="07306564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31724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pct"/>
                <w:vAlign w:val="bottom"/>
              </w:tcPr>
              <w:p w14:paraId="178432B7" w14:textId="77777777" w:rsidR="00BE249C" w:rsidRPr="006C7A9B" w:rsidRDefault="00BE249C" w:rsidP="00BE249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</w:tbl>
    <w:p w14:paraId="4B30CC62" w14:textId="77777777" w:rsidR="0083290B" w:rsidRDefault="0083290B" w:rsidP="0083290B">
      <w:pPr>
        <w:rPr>
          <w:rFonts w:ascii="Arial" w:hAnsi="Arial" w:cs="Arial"/>
          <w:b/>
          <w:sz w:val="22"/>
          <w:szCs w:val="22"/>
        </w:rPr>
      </w:pPr>
    </w:p>
    <w:p w14:paraId="2A1DA225" w14:textId="77777777" w:rsidR="0083290B" w:rsidRDefault="0083290B" w:rsidP="0083290B">
      <w:pPr>
        <w:rPr>
          <w:rFonts w:ascii="Arial" w:hAnsi="Arial" w:cs="Arial"/>
          <w:b/>
          <w:sz w:val="22"/>
          <w:szCs w:val="22"/>
        </w:rPr>
      </w:pPr>
    </w:p>
    <w:p w14:paraId="4DE2376A" w14:textId="742DF3A2" w:rsidR="0083290B" w:rsidRDefault="0083290B" w:rsidP="0010614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lease rate the quality of the Practicum deliverable(s):</w:t>
      </w:r>
    </w:p>
    <w:p w14:paraId="661D7C95" w14:textId="77777777" w:rsidR="00F77006" w:rsidRDefault="00F77006" w:rsidP="00376347">
      <w:pPr>
        <w:ind w:left="720"/>
        <w:rPr>
          <w:rFonts w:ascii="Arial" w:hAnsi="Arial" w:cs="Arial"/>
          <w:b/>
          <w:sz w:val="22"/>
          <w:szCs w:val="22"/>
        </w:rPr>
      </w:pPr>
    </w:p>
    <w:p w14:paraId="7A74AC67" w14:textId="5B392CA0" w:rsidR="0083290B" w:rsidRDefault="009C3AD0" w:rsidP="0083290B">
      <w:pPr>
        <w:ind w:left="72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2136058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0BBF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3290B">
        <w:rPr>
          <w:rFonts w:ascii="Arial" w:hAnsi="Arial" w:cs="Arial"/>
          <w:b/>
          <w:sz w:val="22"/>
          <w:szCs w:val="22"/>
        </w:rPr>
        <w:t xml:space="preserve"> Poor    </w:t>
      </w:r>
      <w:sdt>
        <w:sdtPr>
          <w:rPr>
            <w:rFonts w:ascii="Arial" w:hAnsi="Arial" w:cs="Arial"/>
            <w:b/>
            <w:sz w:val="22"/>
            <w:szCs w:val="22"/>
          </w:rPr>
          <w:id w:val="57300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08A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3290B">
        <w:rPr>
          <w:rFonts w:ascii="Arial" w:hAnsi="Arial" w:cs="Arial"/>
          <w:b/>
          <w:sz w:val="22"/>
          <w:szCs w:val="22"/>
        </w:rPr>
        <w:t xml:space="preserve">Average   </w:t>
      </w:r>
      <w:sdt>
        <w:sdtPr>
          <w:rPr>
            <w:rFonts w:ascii="Arial" w:hAnsi="Arial" w:cs="Arial"/>
            <w:b/>
            <w:sz w:val="22"/>
            <w:szCs w:val="22"/>
          </w:rPr>
          <w:id w:val="509105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0AB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0C0ABE">
        <w:rPr>
          <w:rFonts w:ascii="Arial" w:hAnsi="Arial" w:cs="Arial"/>
          <w:b/>
          <w:sz w:val="22"/>
          <w:szCs w:val="22"/>
        </w:rPr>
        <w:t xml:space="preserve"> Good </w:t>
      </w:r>
      <w:r w:rsidR="0083290B">
        <w:rPr>
          <w:rFonts w:ascii="Arial" w:hAnsi="Arial" w:cs="Arial"/>
          <w:b/>
          <w:sz w:val="22"/>
          <w:szCs w:val="22"/>
        </w:rPr>
        <w:t xml:space="preserve">  </w:t>
      </w:r>
      <w:sdt>
        <w:sdtPr>
          <w:rPr>
            <w:rFonts w:ascii="Arial" w:hAnsi="Arial" w:cs="Arial"/>
            <w:b/>
            <w:sz w:val="22"/>
            <w:szCs w:val="22"/>
          </w:rPr>
          <w:id w:val="-863280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08A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3290B">
        <w:rPr>
          <w:rFonts w:ascii="Arial" w:hAnsi="Arial" w:cs="Arial"/>
          <w:b/>
          <w:sz w:val="22"/>
          <w:szCs w:val="22"/>
        </w:rPr>
        <w:t xml:space="preserve">Very Good    </w:t>
      </w:r>
      <w:sdt>
        <w:sdtPr>
          <w:rPr>
            <w:rFonts w:ascii="Arial" w:hAnsi="Arial" w:cs="Arial"/>
            <w:b/>
            <w:sz w:val="22"/>
            <w:szCs w:val="22"/>
          </w:rPr>
          <w:id w:val="-1839923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08A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3290B">
        <w:rPr>
          <w:rFonts w:ascii="Arial" w:hAnsi="Arial" w:cs="Arial"/>
          <w:b/>
          <w:sz w:val="22"/>
          <w:szCs w:val="22"/>
        </w:rPr>
        <w:t>Outstanding</w:t>
      </w:r>
    </w:p>
    <w:p w14:paraId="65F7305C" w14:textId="77777777" w:rsidR="00CB05F3" w:rsidRDefault="00CB05F3" w:rsidP="0083290B">
      <w:pPr>
        <w:ind w:left="720"/>
        <w:rPr>
          <w:rFonts w:ascii="MS Gothic" w:eastAsia="MS Gothic" w:hAnsi="MS Gothic" w:cs="Arial"/>
          <w:b/>
          <w:sz w:val="22"/>
          <w:szCs w:val="22"/>
        </w:rPr>
      </w:pPr>
    </w:p>
    <w:p w14:paraId="37257410" w14:textId="6D197ED8" w:rsidR="00F11454" w:rsidRPr="00013245" w:rsidRDefault="00F11454" w:rsidP="00013245">
      <w:pPr>
        <w:pStyle w:val="ListParagraph"/>
        <w:numPr>
          <w:ilvl w:val="0"/>
          <w:numId w:val="9"/>
        </w:numPr>
        <w:rPr>
          <w:rFonts w:ascii="Arial" w:eastAsia="MS Gothic" w:hAnsi="Arial" w:cs="Arial"/>
          <w:b/>
        </w:rPr>
      </w:pPr>
      <w:r w:rsidRPr="00013245">
        <w:rPr>
          <w:rFonts w:ascii="Arial" w:eastAsia="MS Gothic" w:hAnsi="Arial" w:cs="Arial"/>
          <w:b/>
        </w:rPr>
        <w:t>Please rate the overall performance, including quality of the practicum deliverables on a scale of 1`-</w:t>
      </w:r>
      <w:r w:rsidR="004A45B7" w:rsidRPr="00013245">
        <w:rPr>
          <w:rFonts w:ascii="Arial" w:eastAsia="MS Gothic" w:hAnsi="Arial" w:cs="Arial"/>
          <w:b/>
        </w:rPr>
        <w:t xml:space="preserve"> 5</w:t>
      </w:r>
      <w:r w:rsidRPr="00013245">
        <w:rPr>
          <w:rFonts w:ascii="Arial" w:eastAsia="MS Gothic" w:hAnsi="Arial" w:cs="Arial"/>
          <w:b/>
        </w:rPr>
        <w:t xml:space="preserve">: </w:t>
      </w:r>
    </w:p>
    <w:p w14:paraId="6906F5E2" w14:textId="6D68A903" w:rsidR="008E05FA" w:rsidRPr="00247C2C" w:rsidRDefault="00F11454" w:rsidP="0083290B">
      <w:pPr>
        <w:ind w:left="720"/>
        <w:rPr>
          <w:rFonts w:ascii="Arial" w:hAnsi="Arial" w:cs="Arial"/>
          <w:b/>
          <w:sz w:val="22"/>
          <w:szCs w:val="22"/>
        </w:rPr>
      </w:pPr>
      <w:r w:rsidRPr="00247C2C">
        <w:rPr>
          <w:rFonts w:ascii="Arial" w:hAnsi="Arial" w:cs="Arial"/>
          <w:b/>
          <w:sz w:val="22"/>
          <w:szCs w:val="22"/>
        </w:rPr>
        <w:t>1</w:t>
      </w:r>
      <w:r w:rsidRPr="00247C2C">
        <w:rPr>
          <w:rFonts w:ascii="Arial" w:hAnsi="Arial" w:cs="Arial"/>
          <w:b/>
          <w:sz w:val="22"/>
          <w:szCs w:val="22"/>
        </w:rPr>
        <w:tab/>
      </w:r>
      <w:r w:rsidRPr="00247C2C">
        <w:rPr>
          <w:rFonts w:ascii="Arial" w:hAnsi="Arial" w:cs="Arial"/>
          <w:b/>
          <w:sz w:val="22"/>
          <w:szCs w:val="22"/>
        </w:rPr>
        <w:tab/>
      </w:r>
      <w:r w:rsidR="0067427D" w:rsidRPr="00247C2C">
        <w:rPr>
          <w:rFonts w:ascii="Arial" w:hAnsi="Arial" w:cs="Arial"/>
          <w:b/>
          <w:sz w:val="22"/>
          <w:szCs w:val="22"/>
        </w:rPr>
        <w:t>2</w:t>
      </w:r>
      <w:r w:rsidRPr="00247C2C">
        <w:rPr>
          <w:rFonts w:ascii="Arial" w:hAnsi="Arial" w:cs="Arial"/>
          <w:b/>
          <w:sz w:val="22"/>
          <w:szCs w:val="22"/>
        </w:rPr>
        <w:tab/>
      </w:r>
      <w:r w:rsidRPr="00247C2C">
        <w:rPr>
          <w:rFonts w:ascii="Arial" w:hAnsi="Arial" w:cs="Arial"/>
          <w:b/>
          <w:sz w:val="22"/>
          <w:szCs w:val="22"/>
        </w:rPr>
        <w:tab/>
      </w:r>
      <w:r w:rsidR="0067427D" w:rsidRPr="00247C2C">
        <w:rPr>
          <w:rFonts w:ascii="Arial" w:hAnsi="Arial" w:cs="Arial"/>
          <w:b/>
          <w:sz w:val="22"/>
          <w:szCs w:val="22"/>
        </w:rPr>
        <w:t>3</w:t>
      </w:r>
      <w:r w:rsidRPr="00247C2C">
        <w:rPr>
          <w:rFonts w:ascii="Arial" w:hAnsi="Arial" w:cs="Arial"/>
          <w:b/>
          <w:sz w:val="22"/>
          <w:szCs w:val="22"/>
        </w:rPr>
        <w:tab/>
      </w:r>
      <w:r w:rsidRPr="00247C2C">
        <w:rPr>
          <w:rFonts w:ascii="Arial" w:hAnsi="Arial" w:cs="Arial"/>
          <w:b/>
          <w:sz w:val="22"/>
          <w:szCs w:val="22"/>
        </w:rPr>
        <w:tab/>
      </w:r>
      <w:r w:rsidR="0067427D" w:rsidRPr="00247C2C">
        <w:rPr>
          <w:rFonts w:ascii="Arial" w:hAnsi="Arial" w:cs="Arial"/>
          <w:b/>
          <w:sz w:val="22"/>
          <w:szCs w:val="22"/>
        </w:rPr>
        <w:t>4</w:t>
      </w:r>
      <w:r w:rsidR="0067427D" w:rsidRPr="00247C2C">
        <w:rPr>
          <w:rFonts w:ascii="Arial" w:hAnsi="Arial" w:cs="Arial"/>
          <w:b/>
          <w:sz w:val="22"/>
          <w:szCs w:val="22"/>
        </w:rPr>
        <w:tab/>
      </w:r>
      <w:r w:rsidR="0067427D" w:rsidRPr="00247C2C">
        <w:rPr>
          <w:rFonts w:ascii="Arial" w:hAnsi="Arial" w:cs="Arial"/>
          <w:b/>
          <w:sz w:val="22"/>
          <w:szCs w:val="22"/>
        </w:rPr>
        <w:tab/>
        <w:t>5</w:t>
      </w:r>
      <w:r w:rsidRPr="00247C2C">
        <w:rPr>
          <w:rFonts w:ascii="Arial" w:hAnsi="Arial" w:cs="Arial"/>
          <w:b/>
          <w:sz w:val="22"/>
          <w:szCs w:val="22"/>
        </w:rPr>
        <w:t xml:space="preserve">   </w:t>
      </w:r>
      <w:proofErr w:type="gramStart"/>
      <w:r w:rsidRPr="00247C2C">
        <w:rPr>
          <w:rFonts w:ascii="Arial" w:hAnsi="Arial" w:cs="Arial"/>
          <w:b/>
          <w:sz w:val="22"/>
          <w:szCs w:val="22"/>
        </w:rPr>
        <w:t>Score</w:t>
      </w:r>
      <w:proofErr w:type="gramEnd"/>
      <w:r w:rsidRPr="00247C2C">
        <w:rPr>
          <w:rFonts w:ascii="Arial" w:hAnsi="Arial" w:cs="Arial"/>
          <w:b/>
          <w:sz w:val="22"/>
          <w:szCs w:val="22"/>
        </w:rPr>
        <w:t>_____</w:t>
      </w:r>
    </w:p>
    <w:p w14:paraId="5E9583D7" w14:textId="188A4ED4" w:rsidR="00F11454" w:rsidRPr="00247C2C" w:rsidRDefault="00F11454" w:rsidP="0083290B">
      <w:pPr>
        <w:ind w:left="720"/>
        <w:rPr>
          <w:rFonts w:ascii="Arial" w:hAnsi="Arial" w:cs="Arial"/>
          <w:b/>
          <w:sz w:val="22"/>
          <w:szCs w:val="22"/>
        </w:rPr>
      </w:pPr>
      <w:r w:rsidRPr="00247C2C">
        <w:rPr>
          <w:rFonts w:ascii="Arial" w:hAnsi="Arial" w:cs="Arial"/>
          <w:b/>
          <w:sz w:val="22"/>
          <w:szCs w:val="22"/>
        </w:rPr>
        <w:t>Poor</w:t>
      </w:r>
      <w:r w:rsidRPr="00247C2C">
        <w:rPr>
          <w:rFonts w:ascii="Arial" w:hAnsi="Arial" w:cs="Arial"/>
          <w:b/>
          <w:sz w:val="22"/>
          <w:szCs w:val="22"/>
        </w:rPr>
        <w:tab/>
      </w:r>
      <w:r w:rsidRPr="00247C2C">
        <w:rPr>
          <w:rFonts w:ascii="Arial" w:hAnsi="Arial" w:cs="Arial"/>
          <w:b/>
          <w:sz w:val="22"/>
          <w:szCs w:val="22"/>
        </w:rPr>
        <w:tab/>
        <w:t>Average</w:t>
      </w:r>
      <w:r w:rsidRPr="00247C2C">
        <w:rPr>
          <w:rFonts w:ascii="Arial" w:hAnsi="Arial" w:cs="Arial"/>
          <w:b/>
          <w:sz w:val="22"/>
          <w:szCs w:val="22"/>
        </w:rPr>
        <w:tab/>
      </w:r>
      <w:r w:rsidR="0067427D" w:rsidRPr="00247C2C">
        <w:rPr>
          <w:rFonts w:ascii="Arial" w:hAnsi="Arial" w:cs="Arial"/>
          <w:b/>
          <w:sz w:val="22"/>
          <w:szCs w:val="22"/>
        </w:rPr>
        <w:t xml:space="preserve">Good </w:t>
      </w:r>
      <w:r w:rsidR="0067427D" w:rsidRPr="00247C2C">
        <w:rPr>
          <w:rFonts w:ascii="Arial" w:hAnsi="Arial" w:cs="Arial"/>
          <w:b/>
          <w:sz w:val="22"/>
          <w:szCs w:val="22"/>
        </w:rPr>
        <w:tab/>
      </w:r>
      <w:r w:rsidR="0067427D" w:rsidRPr="00247C2C">
        <w:rPr>
          <w:rFonts w:ascii="Arial" w:hAnsi="Arial" w:cs="Arial"/>
          <w:b/>
          <w:sz w:val="22"/>
          <w:szCs w:val="22"/>
        </w:rPr>
        <w:tab/>
      </w:r>
      <w:r w:rsidRPr="00247C2C">
        <w:rPr>
          <w:rFonts w:ascii="Arial" w:hAnsi="Arial" w:cs="Arial"/>
          <w:b/>
          <w:sz w:val="22"/>
          <w:szCs w:val="22"/>
        </w:rPr>
        <w:t>Very Good</w:t>
      </w:r>
      <w:r w:rsidRPr="00247C2C">
        <w:rPr>
          <w:rFonts w:ascii="Arial" w:hAnsi="Arial" w:cs="Arial"/>
          <w:b/>
          <w:sz w:val="22"/>
          <w:szCs w:val="22"/>
        </w:rPr>
        <w:tab/>
        <w:t xml:space="preserve">Outstanding </w:t>
      </w:r>
    </w:p>
    <w:p w14:paraId="485E3FF8" w14:textId="77777777" w:rsidR="00C56998" w:rsidRDefault="00C56998" w:rsidP="0083290B">
      <w:pPr>
        <w:ind w:left="720"/>
        <w:rPr>
          <w:rFonts w:ascii="Arial" w:hAnsi="Arial" w:cs="Arial"/>
          <w:b/>
          <w:sz w:val="22"/>
          <w:szCs w:val="22"/>
        </w:rPr>
      </w:pPr>
    </w:p>
    <w:p w14:paraId="4B13D2B7" w14:textId="175C9D9A" w:rsidR="008E05FA" w:rsidRPr="00801790" w:rsidRDefault="008E05FA" w:rsidP="006D2987">
      <w:pPr>
        <w:outlineLvl w:val="0"/>
        <w:rPr>
          <w:rFonts w:ascii="Arial" w:hAnsi="Arial" w:cs="Arial"/>
          <w:b/>
          <w:sz w:val="22"/>
          <w:szCs w:val="22"/>
        </w:rPr>
      </w:pPr>
      <w:r w:rsidRPr="00801790">
        <w:rPr>
          <w:rFonts w:ascii="Arial" w:hAnsi="Arial" w:cs="Arial"/>
          <w:b/>
          <w:sz w:val="22"/>
          <w:szCs w:val="22"/>
        </w:rPr>
        <w:tab/>
      </w:r>
      <w:r w:rsidR="00C56998">
        <w:rPr>
          <w:rFonts w:ascii="Arial" w:hAnsi="Arial" w:cs="Arial"/>
          <w:b/>
          <w:sz w:val="22"/>
          <w:szCs w:val="22"/>
        </w:rPr>
        <w:t>P</w:t>
      </w:r>
      <w:r w:rsidRPr="00801790">
        <w:rPr>
          <w:rFonts w:ascii="Arial" w:hAnsi="Arial" w:cs="Arial"/>
          <w:b/>
          <w:sz w:val="22"/>
          <w:szCs w:val="22"/>
        </w:rPr>
        <w:t xml:space="preserve">lease </w:t>
      </w:r>
      <w:r w:rsidR="00C56998">
        <w:rPr>
          <w:rFonts w:ascii="Arial" w:hAnsi="Arial" w:cs="Arial"/>
          <w:b/>
          <w:sz w:val="22"/>
          <w:szCs w:val="22"/>
        </w:rPr>
        <w:t xml:space="preserve">provide comments </w:t>
      </w:r>
      <w:r w:rsidR="00CB05F3">
        <w:rPr>
          <w:rFonts w:ascii="Arial" w:hAnsi="Arial" w:cs="Arial"/>
          <w:b/>
          <w:sz w:val="22"/>
          <w:szCs w:val="22"/>
        </w:rPr>
        <w:t xml:space="preserve">on </w:t>
      </w:r>
      <w:r w:rsidR="00C56998">
        <w:rPr>
          <w:rFonts w:ascii="Arial" w:hAnsi="Arial" w:cs="Arial"/>
          <w:b/>
          <w:sz w:val="22"/>
          <w:szCs w:val="22"/>
        </w:rPr>
        <w:t xml:space="preserve">your rating of </w:t>
      </w:r>
      <w:r w:rsidR="00CB05F3">
        <w:rPr>
          <w:rFonts w:ascii="Arial" w:hAnsi="Arial" w:cs="Arial"/>
          <w:b/>
          <w:sz w:val="22"/>
          <w:szCs w:val="22"/>
        </w:rPr>
        <w:t>t</w:t>
      </w:r>
      <w:r w:rsidR="00C56998">
        <w:rPr>
          <w:rFonts w:ascii="Arial" w:hAnsi="Arial" w:cs="Arial"/>
          <w:b/>
          <w:sz w:val="22"/>
          <w:szCs w:val="22"/>
        </w:rPr>
        <w:t xml:space="preserve">he student’s overall performance: </w:t>
      </w:r>
    </w:p>
    <w:p w14:paraId="52879ABC" w14:textId="062403C8" w:rsidR="0083290B" w:rsidRDefault="0083290B" w:rsidP="00B0208A">
      <w:pPr>
        <w:ind w:left="360" w:firstLine="360"/>
        <w:rPr>
          <w:rFonts w:ascii="Arial" w:hAnsi="Arial" w:cs="Arial"/>
          <w:b/>
          <w:sz w:val="22"/>
          <w:szCs w:val="22"/>
        </w:rPr>
      </w:pPr>
    </w:p>
    <w:p w14:paraId="2EB1C4EF" w14:textId="74DCBDEB" w:rsidR="00013245" w:rsidRDefault="00013245" w:rsidP="00B0208A">
      <w:pPr>
        <w:ind w:left="360" w:firstLine="360"/>
        <w:rPr>
          <w:rFonts w:ascii="Arial" w:hAnsi="Arial" w:cs="Arial"/>
          <w:b/>
          <w:sz w:val="22"/>
          <w:szCs w:val="22"/>
        </w:rPr>
      </w:pPr>
    </w:p>
    <w:p w14:paraId="536EC9F2" w14:textId="77777777" w:rsidR="00013245" w:rsidRDefault="00013245" w:rsidP="00B0208A">
      <w:pPr>
        <w:ind w:left="360" w:firstLine="360"/>
        <w:rPr>
          <w:rFonts w:ascii="Arial" w:hAnsi="Arial" w:cs="Arial"/>
          <w:b/>
          <w:sz w:val="22"/>
          <w:szCs w:val="22"/>
        </w:rPr>
      </w:pPr>
    </w:p>
    <w:p w14:paraId="5F3AE60F" w14:textId="77777777" w:rsidR="00106146" w:rsidRDefault="0083290B" w:rsidP="0010614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Was this </w:t>
      </w:r>
      <w:r w:rsidR="00106146" w:rsidRPr="00DE3F8C">
        <w:rPr>
          <w:rFonts w:ascii="Arial" w:hAnsi="Arial" w:cs="Arial"/>
          <w:b/>
          <w:sz w:val="22"/>
          <w:szCs w:val="22"/>
        </w:rPr>
        <w:t>experience helpf</w:t>
      </w:r>
      <w:r>
        <w:rPr>
          <w:rFonts w:ascii="Arial" w:hAnsi="Arial" w:cs="Arial"/>
          <w:b/>
          <w:sz w:val="22"/>
          <w:szCs w:val="22"/>
        </w:rPr>
        <w:t>ul to your organization?</w:t>
      </w:r>
    </w:p>
    <w:p w14:paraId="7198A962" w14:textId="77777777" w:rsidR="0083290B" w:rsidRDefault="009C3AD0" w:rsidP="0083290B">
      <w:pPr>
        <w:ind w:left="72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85505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08A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3290B">
        <w:rPr>
          <w:rFonts w:ascii="Arial" w:hAnsi="Arial" w:cs="Arial"/>
          <w:b/>
          <w:sz w:val="22"/>
          <w:szCs w:val="22"/>
        </w:rPr>
        <w:t xml:space="preserve"> Yes</w:t>
      </w:r>
      <w:sdt>
        <w:sdtPr>
          <w:rPr>
            <w:rFonts w:ascii="Arial" w:hAnsi="Arial" w:cs="Arial"/>
            <w:b/>
            <w:sz w:val="22"/>
            <w:szCs w:val="22"/>
          </w:rPr>
          <w:id w:val="1160498228"/>
          <w:placeholder>
            <w:docPart w:val="DefaultPlaceholder_1081868574"/>
          </w:placeholder>
        </w:sdtPr>
        <w:sdtEndPr/>
        <w:sdtContent>
          <w:r w:rsidR="00B0208A">
            <w:rPr>
              <w:rFonts w:ascii="Arial" w:hAnsi="Arial" w:cs="Arial"/>
              <w:b/>
              <w:sz w:val="22"/>
              <w:szCs w:val="22"/>
            </w:rPr>
            <w:t xml:space="preserve">  </w:t>
          </w:r>
          <w:sdt>
            <w:sdtPr>
              <w:rPr>
                <w:rFonts w:ascii="Arial" w:hAnsi="Arial" w:cs="Arial"/>
                <w:b/>
                <w:sz w:val="22"/>
                <w:szCs w:val="22"/>
              </w:rPr>
              <w:id w:val="10827181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B0208A">
                <w:rPr>
                  <w:rFonts w:ascii="MS Gothic" w:eastAsia="MS Gothic" w:hAnsi="MS Gothic" w:cs="Arial" w:hint="eastAsia"/>
                  <w:b/>
                  <w:sz w:val="22"/>
                  <w:szCs w:val="22"/>
                </w:rPr>
                <w:t>☐</w:t>
              </w:r>
            </w:sdtContent>
          </w:sdt>
        </w:sdtContent>
      </w:sdt>
      <w:r w:rsidR="0083290B">
        <w:rPr>
          <w:rFonts w:ascii="Arial" w:hAnsi="Arial" w:cs="Arial"/>
          <w:b/>
          <w:sz w:val="22"/>
          <w:szCs w:val="22"/>
        </w:rPr>
        <w:t xml:space="preserve"> No</w:t>
      </w:r>
      <w:r w:rsidR="0083290B">
        <w:rPr>
          <w:rFonts w:ascii="Arial" w:hAnsi="Arial" w:cs="Arial"/>
          <w:b/>
          <w:sz w:val="22"/>
          <w:szCs w:val="22"/>
        </w:rPr>
        <w:tab/>
      </w:r>
      <w:r w:rsidR="00B0208A">
        <w:rPr>
          <w:rFonts w:ascii="Arial" w:hAnsi="Arial" w:cs="Arial"/>
          <w:b/>
          <w:sz w:val="22"/>
          <w:szCs w:val="22"/>
        </w:rPr>
        <w:t xml:space="preserve">  </w:t>
      </w:r>
      <w:sdt>
        <w:sdtPr>
          <w:rPr>
            <w:rFonts w:ascii="Arial" w:hAnsi="Arial" w:cs="Arial"/>
            <w:b/>
            <w:sz w:val="22"/>
            <w:szCs w:val="22"/>
          </w:rPr>
          <w:id w:val="939262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08A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3290B">
        <w:rPr>
          <w:rFonts w:ascii="Arial" w:hAnsi="Arial" w:cs="Arial"/>
          <w:b/>
          <w:sz w:val="22"/>
          <w:szCs w:val="22"/>
        </w:rPr>
        <w:t xml:space="preserve"> Not Sure</w:t>
      </w:r>
    </w:p>
    <w:p w14:paraId="08A70FF0" w14:textId="77777777" w:rsidR="0083290B" w:rsidRDefault="0083290B" w:rsidP="0083290B">
      <w:pPr>
        <w:ind w:left="720"/>
        <w:rPr>
          <w:rFonts w:ascii="Arial" w:hAnsi="Arial" w:cs="Arial"/>
          <w:b/>
          <w:sz w:val="22"/>
          <w:szCs w:val="22"/>
        </w:rPr>
      </w:pPr>
    </w:p>
    <w:p w14:paraId="0C1B1D11" w14:textId="77777777" w:rsidR="0083290B" w:rsidRPr="00801790" w:rsidRDefault="0083290B" w:rsidP="006D2987">
      <w:pPr>
        <w:outlineLvl w:val="0"/>
        <w:rPr>
          <w:rFonts w:ascii="Arial" w:hAnsi="Arial" w:cs="Arial"/>
          <w:b/>
          <w:sz w:val="22"/>
          <w:szCs w:val="22"/>
        </w:rPr>
      </w:pPr>
      <w:r w:rsidRPr="00801790">
        <w:rPr>
          <w:rFonts w:ascii="Arial" w:hAnsi="Arial" w:cs="Arial"/>
          <w:b/>
          <w:sz w:val="22"/>
          <w:szCs w:val="22"/>
        </w:rPr>
        <w:tab/>
        <w:t>If ‘No’ or ‘Not Sure’, please explain.</w:t>
      </w:r>
    </w:p>
    <w:p w14:paraId="0736D578" w14:textId="5C462034" w:rsidR="00106146" w:rsidRDefault="00B0208A" w:rsidP="00106146">
      <w:pPr>
        <w:ind w:left="36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14:paraId="094E5C30" w14:textId="1E334321" w:rsidR="00013245" w:rsidRDefault="00013245" w:rsidP="00106146">
      <w:pPr>
        <w:ind w:left="360"/>
        <w:rPr>
          <w:rFonts w:ascii="Arial" w:hAnsi="Arial" w:cs="Arial"/>
          <w:b/>
          <w:sz w:val="22"/>
          <w:szCs w:val="22"/>
        </w:rPr>
      </w:pPr>
    </w:p>
    <w:p w14:paraId="2FA30A7A" w14:textId="1CD5BAB9" w:rsidR="00013245" w:rsidRDefault="00013245" w:rsidP="00106146">
      <w:pPr>
        <w:ind w:left="360"/>
        <w:rPr>
          <w:rFonts w:ascii="Arial" w:hAnsi="Arial" w:cs="Arial"/>
          <w:b/>
          <w:sz w:val="22"/>
          <w:szCs w:val="22"/>
        </w:rPr>
      </w:pPr>
    </w:p>
    <w:p w14:paraId="4E68FADC" w14:textId="77777777" w:rsidR="00013245" w:rsidRDefault="00013245" w:rsidP="00106146">
      <w:pPr>
        <w:ind w:left="360"/>
        <w:rPr>
          <w:rFonts w:ascii="Arial" w:hAnsi="Arial" w:cs="Arial"/>
          <w:b/>
          <w:sz w:val="22"/>
          <w:szCs w:val="22"/>
        </w:rPr>
      </w:pPr>
    </w:p>
    <w:p w14:paraId="5DA80A39" w14:textId="77777777" w:rsidR="0083290B" w:rsidRDefault="0083290B" w:rsidP="00106146">
      <w:pPr>
        <w:ind w:left="360"/>
        <w:rPr>
          <w:rFonts w:ascii="Arial" w:hAnsi="Arial" w:cs="Arial"/>
          <w:b/>
          <w:sz w:val="22"/>
          <w:szCs w:val="22"/>
        </w:rPr>
      </w:pPr>
    </w:p>
    <w:p w14:paraId="129D1E4D" w14:textId="77777777" w:rsidR="001F3496" w:rsidRDefault="001F3496" w:rsidP="001F349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uld you c</w:t>
      </w:r>
      <w:r w:rsidRPr="00DE3F8C">
        <w:rPr>
          <w:rFonts w:ascii="Arial" w:hAnsi="Arial" w:cs="Arial"/>
          <w:b/>
          <w:sz w:val="22"/>
          <w:szCs w:val="22"/>
        </w:rPr>
        <w:t xml:space="preserve">onsider </w:t>
      </w:r>
      <w:r>
        <w:rPr>
          <w:rFonts w:ascii="Arial" w:hAnsi="Arial" w:cs="Arial"/>
          <w:b/>
          <w:sz w:val="22"/>
          <w:szCs w:val="22"/>
        </w:rPr>
        <w:t xml:space="preserve">serving as a Practicum Preceptor </w:t>
      </w:r>
      <w:r w:rsidRPr="00DE3F8C">
        <w:rPr>
          <w:rFonts w:ascii="Arial" w:hAnsi="Arial" w:cs="Arial"/>
          <w:b/>
          <w:sz w:val="22"/>
          <w:szCs w:val="22"/>
        </w:rPr>
        <w:t>again?</w:t>
      </w:r>
    </w:p>
    <w:p w14:paraId="30A03189" w14:textId="77777777" w:rsidR="001F3496" w:rsidRDefault="009C3AD0" w:rsidP="001F3496">
      <w:pPr>
        <w:ind w:left="72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1422263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3496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1F3496">
        <w:rPr>
          <w:rFonts w:ascii="Arial" w:hAnsi="Arial" w:cs="Arial"/>
          <w:b/>
          <w:sz w:val="22"/>
          <w:szCs w:val="22"/>
        </w:rPr>
        <w:t xml:space="preserve"> Yes </w:t>
      </w:r>
      <w:sdt>
        <w:sdtPr>
          <w:rPr>
            <w:rFonts w:ascii="Arial" w:hAnsi="Arial" w:cs="Arial"/>
            <w:b/>
            <w:sz w:val="22"/>
            <w:szCs w:val="22"/>
          </w:rPr>
          <w:id w:val="1996064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3496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1F3496">
        <w:rPr>
          <w:rFonts w:ascii="Arial" w:hAnsi="Arial" w:cs="Arial"/>
          <w:b/>
          <w:sz w:val="22"/>
          <w:szCs w:val="22"/>
        </w:rPr>
        <w:t xml:space="preserve"> No  </w:t>
      </w:r>
      <w:sdt>
        <w:sdtPr>
          <w:rPr>
            <w:rFonts w:ascii="Arial" w:hAnsi="Arial" w:cs="Arial"/>
            <w:b/>
            <w:sz w:val="22"/>
            <w:szCs w:val="22"/>
          </w:rPr>
          <w:id w:val="1891841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3496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1F3496">
        <w:rPr>
          <w:rFonts w:ascii="Arial" w:hAnsi="Arial" w:cs="Arial"/>
          <w:b/>
          <w:sz w:val="22"/>
          <w:szCs w:val="22"/>
        </w:rPr>
        <w:t xml:space="preserve"> Not Sure</w:t>
      </w:r>
    </w:p>
    <w:p w14:paraId="0C992C24" w14:textId="77777777" w:rsidR="001F3496" w:rsidRDefault="001F3496" w:rsidP="001F3496">
      <w:pPr>
        <w:ind w:left="720"/>
        <w:rPr>
          <w:rFonts w:ascii="Arial" w:hAnsi="Arial" w:cs="Arial"/>
          <w:b/>
          <w:sz w:val="22"/>
          <w:szCs w:val="22"/>
        </w:rPr>
      </w:pPr>
    </w:p>
    <w:p w14:paraId="6B3F0C9C" w14:textId="2C6CB7D8" w:rsidR="001F3496" w:rsidRDefault="001F3496" w:rsidP="001F3496">
      <w:pPr>
        <w:ind w:left="720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f yes, would this placement be suitable for continuation by another MPH st</w:t>
      </w:r>
      <w:r w:rsidR="00C51BEF">
        <w:rPr>
          <w:rFonts w:ascii="Arial" w:hAnsi="Arial" w:cs="Arial"/>
          <w:b/>
          <w:sz w:val="22"/>
          <w:szCs w:val="22"/>
        </w:rPr>
        <w:t xml:space="preserve">udent in the next 3-6 months?  </w:t>
      </w:r>
    </w:p>
    <w:p w14:paraId="61D59EDA" w14:textId="5B3BF2AD" w:rsidR="00013245" w:rsidRDefault="00013245" w:rsidP="001F3496">
      <w:pPr>
        <w:ind w:left="720"/>
        <w:outlineLvl w:val="0"/>
        <w:rPr>
          <w:rFonts w:ascii="Arial" w:hAnsi="Arial" w:cs="Arial"/>
          <w:b/>
          <w:sz w:val="22"/>
          <w:szCs w:val="22"/>
        </w:rPr>
      </w:pPr>
    </w:p>
    <w:p w14:paraId="25D9BCC1" w14:textId="2D2AECCA" w:rsidR="00013245" w:rsidRDefault="00013245" w:rsidP="001F3496">
      <w:pPr>
        <w:ind w:left="720"/>
        <w:outlineLvl w:val="0"/>
        <w:rPr>
          <w:rFonts w:ascii="Arial" w:hAnsi="Arial" w:cs="Arial"/>
          <w:b/>
          <w:sz w:val="22"/>
          <w:szCs w:val="22"/>
        </w:rPr>
      </w:pPr>
    </w:p>
    <w:p w14:paraId="62CACF75" w14:textId="77777777" w:rsidR="00013245" w:rsidRDefault="00013245" w:rsidP="001F3496">
      <w:pPr>
        <w:ind w:left="720"/>
        <w:outlineLvl w:val="0"/>
        <w:rPr>
          <w:rFonts w:ascii="Arial" w:hAnsi="Arial" w:cs="Arial"/>
          <w:b/>
          <w:sz w:val="22"/>
          <w:szCs w:val="22"/>
        </w:rPr>
      </w:pPr>
    </w:p>
    <w:p w14:paraId="6CD3AAF7" w14:textId="77777777" w:rsidR="001F3496" w:rsidRDefault="00C51BEF" w:rsidP="001F3496">
      <w:pPr>
        <w:ind w:firstLine="720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f no or not sure, p</w:t>
      </w:r>
      <w:r w:rsidR="001F3496">
        <w:rPr>
          <w:rFonts w:ascii="Arial" w:hAnsi="Arial" w:cs="Arial"/>
          <w:b/>
          <w:sz w:val="22"/>
          <w:szCs w:val="22"/>
        </w:rPr>
        <w:t xml:space="preserve">lease explain: </w:t>
      </w:r>
    </w:p>
    <w:p w14:paraId="0F52ADF6" w14:textId="19859FB0" w:rsidR="00106146" w:rsidRDefault="00B0208A" w:rsidP="0010614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64BD0CB" w14:textId="1595DBE2" w:rsidR="00013245" w:rsidRDefault="00013245" w:rsidP="00106146">
      <w:pPr>
        <w:rPr>
          <w:rFonts w:ascii="Arial" w:hAnsi="Arial" w:cs="Arial"/>
          <w:sz w:val="22"/>
          <w:szCs w:val="22"/>
        </w:rPr>
      </w:pPr>
    </w:p>
    <w:p w14:paraId="3121224D" w14:textId="5F2DBC76" w:rsidR="00013245" w:rsidRDefault="00013245" w:rsidP="00106146">
      <w:pPr>
        <w:rPr>
          <w:rFonts w:ascii="Arial" w:hAnsi="Arial" w:cs="Arial"/>
          <w:sz w:val="22"/>
          <w:szCs w:val="22"/>
        </w:rPr>
      </w:pPr>
    </w:p>
    <w:p w14:paraId="78A3E88F" w14:textId="77777777" w:rsidR="00013245" w:rsidRDefault="00013245" w:rsidP="00106146">
      <w:pPr>
        <w:rPr>
          <w:rFonts w:ascii="Arial" w:hAnsi="Arial" w:cs="Arial"/>
          <w:sz w:val="22"/>
          <w:szCs w:val="22"/>
        </w:rPr>
      </w:pPr>
    </w:p>
    <w:p w14:paraId="71E85CF4" w14:textId="77777777" w:rsidR="00106146" w:rsidRPr="00DE3F8C" w:rsidRDefault="00106146" w:rsidP="00106146">
      <w:pPr>
        <w:rPr>
          <w:rFonts w:ascii="Arial" w:hAnsi="Arial" w:cs="Arial"/>
          <w:sz w:val="22"/>
          <w:szCs w:val="22"/>
        </w:rPr>
      </w:pPr>
    </w:p>
    <w:p w14:paraId="7A42EB62" w14:textId="77777777" w:rsidR="000F1210" w:rsidRDefault="000F1210" w:rsidP="0010614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  <w:sectPr w:rsidR="000F1210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noEndnote/>
          <w:docGrid w:linePitch="326"/>
        </w:sectPr>
      </w:pPr>
    </w:p>
    <w:p w14:paraId="744CFA6C" w14:textId="77777777" w:rsidR="00106146" w:rsidRPr="00DE3F8C" w:rsidRDefault="00106146" w:rsidP="00106146">
      <w:pPr>
        <w:numPr>
          <w:ilvl w:val="0"/>
          <w:numId w:val="9"/>
        </w:numPr>
        <w:rPr>
          <w:rFonts w:ascii="Arial" w:hAnsi="Arial" w:cs="Arial"/>
          <w:b/>
          <w:sz w:val="22"/>
          <w:szCs w:val="22"/>
        </w:rPr>
      </w:pPr>
      <w:r w:rsidRPr="00DE3F8C">
        <w:rPr>
          <w:rFonts w:ascii="Arial" w:hAnsi="Arial" w:cs="Arial"/>
          <w:b/>
          <w:sz w:val="22"/>
          <w:szCs w:val="22"/>
        </w:rPr>
        <w:t>Please note any suggestions either for the student or for future Practicum experiences</w:t>
      </w:r>
      <w:r>
        <w:rPr>
          <w:rFonts w:ascii="Arial" w:hAnsi="Arial" w:cs="Arial"/>
          <w:b/>
          <w:sz w:val="22"/>
          <w:szCs w:val="22"/>
        </w:rPr>
        <w:t>,</w:t>
      </w:r>
      <w:r w:rsidRPr="00DE3F8C">
        <w:rPr>
          <w:rFonts w:ascii="Arial" w:hAnsi="Arial" w:cs="Arial"/>
          <w:b/>
          <w:sz w:val="22"/>
          <w:szCs w:val="22"/>
        </w:rPr>
        <w:t xml:space="preserve"> in general.</w:t>
      </w:r>
    </w:p>
    <w:p w14:paraId="482FE9C2" w14:textId="77777777" w:rsidR="00106146" w:rsidRDefault="00106146" w:rsidP="00106146">
      <w:pPr>
        <w:rPr>
          <w:rFonts w:ascii="Arial" w:hAnsi="Arial" w:cs="Arial"/>
          <w:sz w:val="22"/>
          <w:szCs w:val="22"/>
        </w:rPr>
      </w:pPr>
    </w:p>
    <w:p w14:paraId="7127A04C" w14:textId="77777777" w:rsidR="008E05FA" w:rsidRDefault="008E05FA" w:rsidP="00106146">
      <w:pPr>
        <w:rPr>
          <w:rFonts w:ascii="Arial" w:hAnsi="Arial" w:cs="Arial"/>
          <w:sz w:val="22"/>
          <w:szCs w:val="22"/>
        </w:rPr>
      </w:pPr>
    </w:p>
    <w:p w14:paraId="183D883C" w14:textId="77777777" w:rsidR="008E05FA" w:rsidRPr="000D59E0" w:rsidRDefault="008E05FA" w:rsidP="00106146">
      <w:pPr>
        <w:rPr>
          <w:rFonts w:ascii="Arial" w:hAnsi="Arial" w:cs="Arial"/>
          <w:sz w:val="22"/>
          <w:szCs w:val="22"/>
        </w:rPr>
      </w:pPr>
    </w:p>
    <w:p w14:paraId="0BA02CC2" w14:textId="77777777" w:rsidR="00106146" w:rsidRDefault="00106146" w:rsidP="00106146">
      <w:pPr>
        <w:rPr>
          <w:rFonts w:ascii="Arial" w:hAnsi="Arial" w:cs="Arial"/>
          <w:sz w:val="22"/>
          <w:szCs w:val="22"/>
        </w:rPr>
      </w:pPr>
    </w:p>
    <w:p w14:paraId="1AE1C27B" w14:textId="77777777" w:rsidR="008E05FA" w:rsidRPr="00024C2D" w:rsidRDefault="008E05FA" w:rsidP="008E05FA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__________________________</w:t>
      </w:r>
      <w:r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314219043"/>
          <w:placeholder>
            <w:docPart w:val="DefaultPlaceholder_1081868574"/>
          </w:placeholder>
        </w:sdtPr>
        <w:sdtEndPr/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  <w:r w:rsidRPr="00024C2D">
        <w:rPr>
          <w:rFonts w:ascii="Arial" w:hAnsi="Arial" w:cs="Arial"/>
          <w:b/>
          <w:sz w:val="22"/>
          <w:szCs w:val="22"/>
        </w:rPr>
        <w:tab/>
      </w:r>
    </w:p>
    <w:p w14:paraId="61EE9E68" w14:textId="77777777" w:rsidR="00764B1C" w:rsidRDefault="008E05FA" w:rsidP="008E05FA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Preceptor</w:t>
      </w:r>
      <w:r>
        <w:rPr>
          <w:rFonts w:ascii="Arial" w:hAnsi="Arial" w:cs="Arial"/>
          <w:b/>
          <w:sz w:val="22"/>
          <w:szCs w:val="22"/>
        </w:rPr>
        <w:t>’s Signatur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>Date</w:t>
      </w:r>
    </w:p>
    <w:p w14:paraId="2200F658" w14:textId="20D30F47" w:rsidR="005C40DB" w:rsidRPr="00E54560" w:rsidRDefault="005C40DB" w:rsidP="009C3AD0">
      <w:pPr>
        <w:pStyle w:val="BodyText"/>
        <w:rPr>
          <w:sz w:val="20"/>
          <w:szCs w:val="20"/>
        </w:rPr>
      </w:pPr>
    </w:p>
    <w:bookmarkEnd w:id="0"/>
    <w:sectPr w:rsidR="005C40DB" w:rsidRPr="00E54560" w:rsidSect="000F1210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26C21" w14:textId="5B1A228A" w:rsidR="00004536" w:rsidRPr="00611A35" w:rsidRDefault="00004536" w:rsidP="00D53B57">
    <w:pPr>
      <w:pStyle w:val="Footer"/>
      <w:rPr>
        <w:rFonts w:ascii="Arial" w:hAnsi="Arial"/>
        <w:sz w:val="16"/>
        <w:szCs w:val="16"/>
      </w:rPr>
    </w:pPr>
    <w:r w:rsidRPr="00611A35">
      <w:rPr>
        <w:rFonts w:ascii="Arial" w:hAnsi="Arial"/>
        <w:sz w:val="16"/>
        <w:szCs w:val="16"/>
      </w:rPr>
      <w:t>MPH Practicum Forms</w:t>
    </w:r>
    <w:r w:rsidRPr="00611A35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August 2022</w:t>
    </w:r>
    <w:r w:rsidRPr="00611A35">
      <w:rPr>
        <w:rFonts w:ascii="Arial" w:hAnsi="Arial"/>
        <w:sz w:val="16"/>
        <w:szCs w:val="16"/>
      </w:rPr>
      <w:tab/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PAGE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  <w:r w:rsidRPr="00611A35">
      <w:rPr>
        <w:rStyle w:val="PageNumber"/>
        <w:rFonts w:ascii="Arial" w:hAnsi="Arial"/>
        <w:sz w:val="16"/>
        <w:szCs w:val="16"/>
      </w:rPr>
      <w:t xml:space="preserve"> of </w:t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NUMPAGES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TE1NTMzNrMwsTBW0lEKTi0uzszPAykwrAUAwfwiyy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400B"/>
    <w:rsid w:val="001D649A"/>
    <w:rsid w:val="001D6A2C"/>
    <w:rsid w:val="001F14EC"/>
    <w:rsid w:val="001F3496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6182"/>
    <w:rsid w:val="00341C63"/>
    <w:rsid w:val="00364871"/>
    <w:rsid w:val="00371848"/>
    <w:rsid w:val="00376347"/>
    <w:rsid w:val="00385F29"/>
    <w:rsid w:val="003939CF"/>
    <w:rsid w:val="003C2905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505356"/>
    <w:rsid w:val="0050616D"/>
    <w:rsid w:val="00514E74"/>
    <w:rsid w:val="00525F94"/>
    <w:rsid w:val="00531317"/>
    <w:rsid w:val="005B088C"/>
    <w:rsid w:val="005C40DB"/>
    <w:rsid w:val="00611A35"/>
    <w:rsid w:val="00620055"/>
    <w:rsid w:val="00642FAE"/>
    <w:rsid w:val="00660601"/>
    <w:rsid w:val="00662CCC"/>
    <w:rsid w:val="0067427D"/>
    <w:rsid w:val="006B5CBA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C3AD0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92E7E"/>
    <w:rsid w:val="00A970C4"/>
    <w:rsid w:val="00AA2716"/>
    <w:rsid w:val="00AB1F42"/>
    <w:rsid w:val="00AC538A"/>
    <w:rsid w:val="00AD46A9"/>
    <w:rsid w:val="00AD7B66"/>
    <w:rsid w:val="00AE0E43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E34CCC"/>
    <w:rsid w:val="00E64410"/>
    <w:rsid w:val="00E65912"/>
    <w:rsid w:val="00E92A35"/>
    <w:rsid w:val="00EB09E1"/>
    <w:rsid w:val="00ED4B55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471B4-8535-4334-BBD1-7F08144E4C60}"/>
      </w:docPartPr>
      <w:docPartBody>
        <w:p w:rsidR="007E0D53" w:rsidRDefault="00C8782A">
          <w:r w:rsidRPr="00F325FE">
            <w:rPr>
              <w:rStyle w:val="PlaceholderText"/>
            </w:rPr>
            <w:t>Click here to enter text.</w:t>
          </w:r>
        </w:p>
      </w:docPartBody>
    </w:docPart>
    <w:docPart>
      <w:docPartPr>
        <w:name w:val="9C1B1A1548B14676A9B36D141E010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AE7E7-E541-4B0E-91B7-B101148A70E5}"/>
      </w:docPartPr>
      <w:docPartBody>
        <w:p w:rsidR="004F240D" w:rsidRDefault="005622A8" w:rsidP="005622A8">
          <w:pPr>
            <w:pStyle w:val="9C1B1A1548B14676A9B36D141E010D39"/>
          </w:pPr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838C7"/>
    <w:rsid w:val="001B066B"/>
    <w:rsid w:val="001B29F4"/>
    <w:rsid w:val="002252FB"/>
    <w:rsid w:val="002A180B"/>
    <w:rsid w:val="0036677D"/>
    <w:rsid w:val="003713F5"/>
    <w:rsid w:val="00384305"/>
    <w:rsid w:val="004F240D"/>
    <w:rsid w:val="005428F2"/>
    <w:rsid w:val="005622A8"/>
    <w:rsid w:val="005E2740"/>
    <w:rsid w:val="007E0D53"/>
    <w:rsid w:val="007E76D1"/>
    <w:rsid w:val="008B7580"/>
    <w:rsid w:val="00A5118E"/>
    <w:rsid w:val="00C11393"/>
    <w:rsid w:val="00C8782A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6D1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C623EE-82BA-4B55-BB65-7BABF1774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2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49:00Z</dcterms:created>
  <dcterms:modified xsi:type="dcterms:W3CDTF">2022-08-08T17:51:00Z</dcterms:modified>
</cp:coreProperties>
</file>